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531CA052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997318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37E581E0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E72CCA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63AC03C3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B7575E" w:rsidRPr="00B7575E">
        <w:rPr>
          <w:rFonts w:cs="B Titr" w:hint="cs"/>
          <w:sz w:val="24"/>
          <w:szCs w:val="24"/>
          <w:rtl/>
        </w:rPr>
        <w:t xml:space="preserve"> </w:t>
      </w:r>
      <w:r w:rsidR="00815D5B">
        <w:rPr>
          <w:rFonts w:cs="B Titr"/>
          <w:sz w:val="24"/>
          <w:szCs w:val="24"/>
        </w:rPr>
        <w:t>28</w:t>
      </w:r>
      <w:r w:rsidR="00B7575E">
        <w:rPr>
          <w:rFonts w:cs="B Titr" w:hint="cs"/>
          <w:sz w:val="24"/>
          <w:szCs w:val="24"/>
          <w:rtl/>
        </w:rPr>
        <w:t>/4/1404</w:t>
      </w:r>
    </w:p>
    <w:p w14:paraId="529470A3" w14:textId="2780717E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815D5B">
        <w:rPr>
          <w:rFonts w:cs="B Titr"/>
          <w:sz w:val="24"/>
          <w:szCs w:val="24"/>
        </w:rPr>
        <w:t xml:space="preserve">3 </w:t>
      </w:r>
    </w:p>
    <w:p w14:paraId="262F1C5A" w14:textId="1E421B56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E72CCA">
        <w:rPr>
          <w:rFonts w:cs="B Titr" w:hint="cs"/>
          <w:sz w:val="24"/>
          <w:szCs w:val="24"/>
          <w:rtl/>
        </w:rPr>
        <w:t xml:space="preserve"> </w:t>
      </w:r>
      <w:r>
        <w:rPr>
          <w:rFonts w:cs="B Titr" w:hint="cs"/>
          <w:sz w:val="24"/>
          <w:szCs w:val="24"/>
          <w:rtl/>
        </w:rPr>
        <w:t>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A978C4">
        <w:rPr>
          <w:rFonts w:cs="B Titr"/>
          <w:sz w:val="24"/>
          <w:szCs w:val="24"/>
        </w:rPr>
        <w:t xml:space="preserve"> </w:t>
      </w:r>
      <w:r w:rsidR="00815D5B">
        <w:rPr>
          <w:rFonts w:cs="B Titr" w:hint="cs"/>
          <w:sz w:val="24"/>
          <w:szCs w:val="24"/>
          <w:rtl/>
        </w:rPr>
        <w:t>1</w:t>
      </w:r>
      <w:r w:rsidR="00A978C4">
        <w:rPr>
          <w:rFonts w:cs="B Titr"/>
          <w:sz w:val="24"/>
          <w:szCs w:val="24"/>
        </w:rPr>
        <w:t xml:space="preserve"> </w:t>
      </w:r>
      <w:r w:rsidR="005254B7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17E04B56" w14:textId="6F7F597F" w:rsidR="009B4388" w:rsidRDefault="009B4388" w:rsidP="009B4388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</w:rPr>
      </w:pPr>
      <w:r w:rsidRPr="009B4388">
        <w:rPr>
          <w:rFonts w:cs="B Nazanin" w:hint="cs"/>
          <w:color w:val="767171" w:themeColor="background2" w:themeShade="80"/>
          <w:rtl/>
        </w:rPr>
        <w:t xml:space="preserve">بررسی </w:t>
      </w:r>
      <w:r w:rsidRPr="009B4388">
        <w:rPr>
          <w:rFonts w:cs="B Nazanin"/>
          <w:color w:val="767171" w:themeColor="background2" w:themeShade="80"/>
        </w:rPr>
        <w:t>scikit-learn</w:t>
      </w:r>
      <w:r w:rsidRPr="009B4388">
        <w:rPr>
          <w:rFonts w:cs="B Nazanin" w:hint="cs"/>
          <w:color w:val="767171" w:themeColor="background2" w:themeShade="80"/>
          <w:rtl/>
        </w:rPr>
        <w:t xml:space="preserve"> و عدم توانایی انجام پروژه توسط </w:t>
      </w:r>
      <w:r w:rsidRPr="009B4388">
        <w:rPr>
          <w:rFonts w:cs="B Nazanin"/>
          <w:color w:val="767171" w:themeColor="background2" w:themeShade="80"/>
        </w:rPr>
        <w:t>scikit-learn</w:t>
      </w:r>
      <w:r w:rsidRPr="009B4388">
        <w:rPr>
          <w:rFonts w:cs="B Nazanin" w:hint="cs"/>
          <w:color w:val="767171" w:themeColor="background2" w:themeShade="80"/>
          <w:rtl/>
        </w:rPr>
        <w:t xml:space="preserve"> : </w:t>
      </w:r>
      <w:r w:rsidRPr="009B4388">
        <w:rPr>
          <w:rFonts w:cs="B Nazanin"/>
          <w:color w:val="767171" w:themeColor="background2" w:themeShade="80"/>
          <w:rtl/>
        </w:rPr>
        <w:fldChar w:fldCharType="begin"/>
      </w:r>
      <w:r w:rsidRPr="009B4388">
        <w:rPr>
          <w:rFonts w:cs="B Nazanin" w:hint="cs"/>
          <w:color w:val="767171" w:themeColor="background2" w:themeShade="80"/>
        </w:rPr>
        <w:instrText>HYPERLINK</w:instrText>
      </w:r>
      <w:r w:rsidRPr="009B4388">
        <w:rPr>
          <w:rFonts w:cs="B Nazanin" w:hint="cs"/>
          <w:color w:val="767171" w:themeColor="background2" w:themeShade="80"/>
          <w:rtl/>
        </w:rPr>
        <w:instrText xml:space="preserve"> </w:instrText>
      </w:r>
      <w:r w:rsidRPr="009B4388">
        <w:rPr>
          <w:rFonts w:cs="B Nazanin"/>
          <w:color w:val="767171" w:themeColor="background2" w:themeShade="80"/>
          <w:rtl/>
        </w:rPr>
        <w:instrText xml:space="preserve"> \</w:instrText>
      </w:r>
      <w:r w:rsidRPr="009B4388">
        <w:rPr>
          <w:rFonts w:cs="B Nazanin"/>
          <w:color w:val="767171" w:themeColor="background2" w:themeShade="80"/>
        </w:rPr>
        <w:instrText>l</w:instrText>
      </w:r>
      <w:r w:rsidRPr="009B4388">
        <w:rPr>
          <w:rFonts w:cs="B Nazanin"/>
          <w:color w:val="767171" w:themeColor="background2" w:themeShade="80"/>
          <w:rtl/>
        </w:rPr>
        <w:instrText xml:space="preserve"> "</w:instrText>
      </w:r>
      <w:r w:rsidRPr="009B4388">
        <w:rPr>
          <w:rFonts w:cs="B Nazanin" w:hint="eastAsia"/>
          <w:color w:val="767171" w:themeColor="background2" w:themeShade="80"/>
          <w:rtl/>
        </w:rPr>
        <w:instrText>توض</w:instrText>
      </w:r>
      <w:r w:rsidRPr="009B4388">
        <w:rPr>
          <w:rFonts w:cs="B Nazanin" w:hint="cs"/>
          <w:color w:val="767171" w:themeColor="background2" w:themeShade="80"/>
          <w:rtl/>
        </w:rPr>
        <w:instrText>ی</w:instrText>
      </w:r>
      <w:r w:rsidRPr="009B4388">
        <w:rPr>
          <w:rFonts w:cs="B Nazanin" w:hint="eastAsia"/>
          <w:color w:val="767171" w:themeColor="background2" w:themeShade="80"/>
          <w:rtl/>
        </w:rPr>
        <w:instrText>حات</w:instrText>
      </w:r>
      <w:r w:rsidRPr="009B4388">
        <w:rPr>
          <w:rFonts w:cs="B Nazanin"/>
          <w:color w:val="767171" w:themeColor="background2" w:themeShade="80"/>
          <w:rtl/>
        </w:rPr>
        <w:instrText>"</w:instrText>
      </w:r>
      <w:r>
        <w:rPr>
          <w:rtl/>
        </w:rPr>
      </w:r>
      <w:r w:rsidRPr="009B4388">
        <w:rPr>
          <w:rFonts w:cs="B Nazanin"/>
          <w:color w:val="767171" w:themeColor="background2" w:themeShade="80"/>
          <w:rtl/>
        </w:rPr>
        <w:fldChar w:fldCharType="separate"/>
      </w:r>
      <w:r w:rsidRPr="009B4388">
        <w:rPr>
          <w:rStyle w:val="Hyperlink"/>
          <w:rFonts w:cs="B Nazanin" w:hint="cs"/>
          <w:rtl/>
        </w:rPr>
        <w:t>توض</w:t>
      </w:r>
      <w:r w:rsidRPr="009B4388">
        <w:rPr>
          <w:rStyle w:val="Hyperlink"/>
          <w:rFonts w:cs="B Nazanin" w:hint="cs"/>
          <w:rtl/>
        </w:rPr>
        <w:t>ی</w:t>
      </w:r>
      <w:r w:rsidRPr="009B4388">
        <w:rPr>
          <w:rStyle w:val="Hyperlink"/>
          <w:rFonts w:cs="B Nazanin" w:hint="cs"/>
          <w:rtl/>
        </w:rPr>
        <w:t>حات</w:t>
      </w:r>
      <w:r w:rsidRPr="009B4388">
        <w:rPr>
          <w:rFonts w:cs="B Nazanin"/>
          <w:color w:val="767171" w:themeColor="background2" w:themeShade="80"/>
          <w:rtl/>
        </w:rPr>
        <w:fldChar w:fldCharType="end"/>
      </w:r>
    </w:p>
    <w:p w14:paraId="6758FDB3" w14:textId="7B21C4C6" w:rsidR="009B4388" w:rsidRPr="00663ECC" w:rsidRDefault="00663ECC" w:rsidP="009B4388">
      <w:pPr>
        <w:pStyle w:val="ListParagraph"/>
        <w:numPr>
          <w:ilvl w:val="0"/>
          <w:numId w:val="4"/>
        </w:numPr>
        <w:bidi/>
      </w:pPr>
      <w:hyperlink w:anchor="قابلیت_های_پروژه" w:history="1">
        <w:r w:rsidR="009B4388" w:rsidRPr="00663ECC">
          <w:rPr>
            <w:rStyle w:val="Hyperlink"/>
            <w:rtl/>
          </w:rPr>
          <w:t>ارزیابی استفاده از</w:t>
        </w:r>
        <w:r w:rsidR="009B4388" w:rsidRPr="00663ECC">
          <w:rPr>
            <w:rStyle w:val="Hyperlink"/>
          </w:rPr>
          <w:t xml:space="preserve"> Scikit-learn </w:t>
        </w:r>
        <w:r w:rsidR="009B4388" w:rsidRPr="00663ECC">
          <w:rPr>
            <w:rStyle w:val="Hyperlink"/>
            <w:rtl/>
          </w:rPr>
          <w:t>در پروژه</w:t>
        </w:r>
        <w:r w:rsidR="009B4388" w:rsidRPr="00663ECC">
          <w:rPr>
            <w:rStyle w:val="Hyperlink"/>
          </w:rPr>
          <w:t xml:space="preserve"> </w:t>
        </w:r>
        <w:r w:rsidR="009B4388" w:rsidRPr="00663ECC">
          <w:rPr>
            <w:rStyle w:val="Hyperlink"/>
            <w:rFonts w:hint="cs"/>
            <w:rtl/>
          </w:rPr>
          <w:t xml:space="preserve"> </w:t>
        </w:r>
        <w:r w:rsidR="009B4388" w:rsidRPr="00663ECC">
          <w:rPr>
            <w:rStyle w:val="Hyperlink"/>
          </w:rPr>
          <w:t>Time Series Damage Prediction</w:t>
        </w:r>
      </w:hyperlink>
    </w:p>
    <w:p w14:paraId="7F5DFC8B" w14:textId="7875ACDD" w:rsidR="001B2CC0" w:rsidRPr="009B4388" w:rsidRDefault="001B2CC0" w:rsidP="009B4388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22837056" w14:textId="4A39CC7E" w:rsidR="000536EB" w:rsidRPr="00E72CCA" w:rsidRDefault="000536EB" w:rsidP="005254B7">
      <w:pPr>
        <w:pStyle w:val="ListParagraph"/>
        <w:numPr>
          <w:ilvl w:val="0"/>
          <w:numId w:val="7"/>
        </w:numPr>
        <w:bidi/>
        <w:rPr>
          <w:rFonts w:cs="Arial"/>
          <w:color w:val="767171" w:themeColor="background2" w:themeShade="80"/>
        </w:rPr>
      </w:pPr>
    </w:p>
    <w:p w14:paraId="1D23D324" w14:textId="0267D344" w:rsidR="00997318" w:rsidRPr="00997318" w:rsidRDefault="000536EB" w:rsidP="00997318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CFE929D" w14:textId="0800B7EB" w:rsidR="00997318" w:rsidRPr="00997318" w:rsidRDefault="000536EB" w:rsidP="00997318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4141B7B6" w14:textId="4DB0136C" w:rsidR="009B4388" w:rsidRDefault="00213650" w:rsidP="00B83EA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p w14:paraId="53C923EE" w14:textId="667436CD" w:rsidR="009B4388" w:rsidRDefault="009B4388">
      <w:pPr>
        <w:rPr>
          <w:rFonts w:cs="B Nazanin"/>
          <w:color w:val="EE0000"/>
          <w:sz w:val="18"/>
          <w:szCs w:val="18"/>
          <w:rtl/>
        </w:rPr>
      </w:pPr>
      <w:bookmarkStart w:id="0" w:name="توضیحات"/>
      <w:r>
        <w:rPr>
          <w:rFonts w:cs="B Nazanin"/>
          <w:color w:val="EE0000"/>
          <w:sz w:val="18"/>
          <w:szCs w:val="18"/>
          <w:rtl/>
        </w:rPr>
        <w:br w:type="page"/>
      </w:r>
    </w:p>
    <w:p w14:paraId="6CBA2469" w14:textId="2666E0C1" w:rsidR="009B4388" w:rsidRPr="00CD12F8" w:rsidRDefault="009B4388" w:rsidP="009B4388">
      <w:pPr>
        <w:bidi/>
        <w:rPr>
          <w:b/>
          <w:bCs/>
          <w:sz w:val="24"/>
          <w:szCs w:val="24"/>
        </w:rPr>
      </w:pPr>
      <w:r w:rsidRPr="00CD12F8">
        <w:rPr>
          <w:b/>
          <w:bCs/>
          <w:sz w:val="32"/>
          <w:szCs w:val="32"/>
          <w:rtl/>
          <w:lang w:bidi="ar-SA"/>
        </w:rPr>
        <w:lastRenderedPageBreak/>
        <w:t xml:space="preserve">چرا این پروژه با </w:t>
      </w:r>
      <w:r w:rsidRPr="00CD12F8">
        <w:rPr>
          <w:b/>
          <w:bCs/>
          <w:sz w:val="32"/>
          <w:szCs w:val="32"/>
        </w:rPr>
        <w:t xml:space="preserve">scikit-learn </w:t>
      </w:r>
      <w:r w:rsidRPr="00CD12F8">
        <w:rPr>
          <w:b/>
          <w:bCs/>
          <w:sz w:val="32"/>
          <w:szCs w:val="32"/>
          <w:rtl/>
          <w:lang w:bidi="ar-SA"/>
        </w:rPr>
        <w:t>انجام‌پذیر نیست؟</w:t>
      </w:r>
      <w:bookmarkEnd w:id="0"/>
    </w:p>
    <w:p w14:paraId="3C13BAFE" w14:textId="77777777" w:rsidR="009B4388" w:rsidRPr="00CD12F8" w:rsidRDefault="009B4388" w:rsidP="009B4388">
      <w:pPr>
        <w:bidi/>
        <w:rPr>
          <w:b/>
          <w:bCs/>
        </w:rPr>
      </w:pPr>
      <w:r w:rsidRPr="00CD12F8">
        <w:rPr>
          <w:rFonts w:ascii="Segoe UI Emoji" w:hAnsi="Segoe UI Emoji" w:cs="Segoe UI Emoji"/>
          <w:b/>
          <w:bCs/>
        </w:rPr>
        <w:t>📌</w:t>
      </w:r>
      <w:r w:rsidRPr="00CD12F8">
        <w:rPr>
          <w:b/>
          <w:bCs/>
        </w:rPr>
        <w:t xml:space="preserve"> </w:t>
      </w:r>
      <w:r w:rsidRPr="00CD12F8">
        <w:rPr>
          <w:b/>
          <w:bCs/>
          <w:rtl/>
        </w:rPr>
        <w:t>۱</w:t>
      </w:r>
      <w:r w:rsidRPr="00CD12F8">
        <w:rPr>
          <w:b/>
          <w:bCs/>
        </w:rPr>
        <w:t xml:space="preserve">. </w:t>
      </w:r>
      <w:r w:rsidRPr="00CD12F8">
        <w:rPr>
          <w:b/>
          <w:bCs/>
          <w:rtl/>
          <w:lang w:bidi="ar-SA"/>
        </w:rPr>
        <w:t>مدل‌های مورد نیاز در پروژه</w:t>
      </w:r>
      <w:r w:rsidRPr="00CD12F8">
        <w:rPr>
          <w:b/>
          <w:bCs/>
        </w:rPr>
        <w:t>:</w:t>
      </w:r>
    </w:p>
    <w:p w14:paraId="5BF97D03" w14:textId="77777777" w:rsidR="009B4388" w:rsidRPr="00CD12F8" w:rsidRDefault="009B4388" w:rsidP="009B4388">
      <w:pPr>
        <w:numPr>
          <w:ilvl w:val="0"/>
          <w:numId w:val="17"/>
        </w:numPr>
        <w:bidi/>
      </w:pPr>
      <w:r w:rsidRPr="00CD12F8">
        <w:rPr>
          <w:rtl/>
          <w:lang w:bidi="ar-SA"/>
        </w:rPr>
        <w:t xml:space="preserve">پروژه نیاز به پیاده‌سازی </w:t>
      </w:r>
      <w:r w:rsidRPr="00CD12F8">
        <w:rPr>
          <w:b/>
          <w:bCs/>
        </w:rPr>
        <w:t>LSTM</w:t>
      </w:r>
      <w:r w:rsidRPr="00CD12F8">
        <w:rPr>
          <w:rtl/>
          <w:lang w:bidi="ar-SA"/>
        </w:rPr>
        <w:t xml:space="preserve">، </w:t>
      </w:r>
      <w:r w:rsidRPr="00CD12F8">
        <w:rPr>
          <w:b/>
          <w:bCs/>
        </w:rPr>
        <w:t>GRU</w:t>
      </w:r>
      <w:r w:rsidRPr="00CD12F8">
        <w:t xml:space="preserve"> </w:t>
      </w:r>
      <w:r w:rsidRPr="00CD12F8">
        <w:rPr>
          <w:rtl/>
          <w:lang w:bidi="ar-SA"/>
        </w:rPr>
        <w:t xml:space="preserve">و </w:t>
      </w:r>
      <w:r w:rsidRPr="00CD12F8">
        <w:rPr>
          <w:b/>
          <w:bCs/>
        </w:rPr>
        <w:t>Transformer</w:t>
      </w:r>
      <w:r w:rsidRPr="00CD12F8">
        <w:t xml:space="preserve"> </w:t>
      </w:r>
      <w:r w:rsidRPr="00CD12F8">
        <w:rPr>
          <w:rtl/>
          <w:lang w:bidi="ar-SA"/>
        </w:rPr>
        <w:t>دارد</w:t>
      </w:r>
      <w:r w:rsidRPr="00CD12F8">
        <w:t>.</w:t>
      </w:r>
    </w:p>
    <w:p w14:paraId="0D3DB4A9" w14:textId="77777777" w:rsidR="009B4388" w:rsidRPr="00CD12F8" w:rsidRDefault="009B4388" w:rsidP="009B4388">
      <w:pPr>
        <w:numPr>
          <w:ilvl w:val="0"/>
          <w:numId w:val="17"/>
        </w:numPr>
        <w:bidi/>
      </w:pPr>
      <w:r w:rsidRPr="00CD12F8">
        <w:rPr>
          <w:rtl/>
          <w:lang w:bidi="ar-SA"/>
        </w:rPr>
        <w:t xml:space="preserve">اما </w:t>
      </w:r>
      <w:r w:rsidRPr="00CD12F8">
        <w:t xml:space="preserve">scikit-learn </w:t>
      </w:r>
      <w:r w:rsidRPr="00CD12F8">
        <w:rPr>
          <w:rtl/>
          <w:lang w:bidi="ar-SA"/>
        </w:rPr>
        <w:t>فقط مدل‌های ساده دارد</w:t>
      </w:r>
      <w:r w:rsidRPr="00CD12F8">
        <w:t xml:space="preserve"> (</w:t>
      </w:r>
      <w:r w:rsidRPr="00CD12F8">
        <w:rPr>
          <w:rtl/>
          <w:lang w:bidi="ar-SA"/>
        </w:rPr>
        <w:t xml:space="preserve">مثل رگرسیون، </w:t>
      </w:r>
      <w:r w:rsidRPr="00CD12F8">
        <w:t>SVM</w:t>
      </w:r>
      <w:r w:rsidRPr="00CD12F8">
        <w:rPr>
          <w:rtl/>
          <w:lang w:bidi="ar-SA"/>
        </w:rPr>
        <w:t>، درخت تصمیم</w:t>
      </w:r>
      <w:r w:rsidRPr="00CD12F8">
        <w:t>)</w:t>
      </w:r>
      <w:r w:rsidRPr="00CD12F8">
        <w:br/>
      </w:r>
      <w:r w:rsidRPr="00CD12F8">
        <w:rPr>
          <w:rFonts w:ascii="Segoe UI Symbol" w:hAnsi="Segoe UI Symbol" w:cs="Segoe UI Symbol"/>
        </w:rPr>
        <w:t>✔</w:t>
      </w:r>
      <w:r w:rsidRPr="00CD12F8">
        <w:t xml:space="preserve">️ </w:t>
      </w:r>
      <w:r w:rsidRPr="00CD12F8">
        <w:rPr>
          <w:rtl/>
          <w:lang w:bidi="ar-SA"/>
        </w:rPr>
        <w:t xml:space="preserve">این مدل‌ها </w:t>
      </w:r>
      <w:r w:rsidRPr="00CD12F8">
        <w:rPr>
          <w:b/>
          <w:bCs/>
          <w:rtl/>
          <w:lang w:bidi="ar-SA"/>
        </w:rPr>
        <w:t>اصلاً پشتیبانی نمی‌شوند</w:t>
      </w:r>
      <w:r w:rsidRPr="00CD12F8">
        <w:rPr>
          <w:rtl/>
          <w:lang w:bidi="ar-SA"/>
        </w:rPr>
        <w:t xml:space="preserve"> در</w:t>
      </w:r>
      <w:r w:rsidRPr="00CD12F8">
        <w:t xml:space="preserve"> scikit-learn.</w:t>
      </w:r>
    </w:p>
    <w:p w14:paraId="13485F56" w14:textId="77777777" w:rsidR="009B4388" w:rsidRPr="00CD12F8" w:rsidRDefault="009B4388" w:rsidP="009B4388">
      <w:pPr>
        <w:bidi/>
      </w:pPr>
      <w:r w:rsidRPr="00CD12F8">
        <w:pict w14:anchorId="3232E767">
          <v:rect id="_x0000_i1025" style="width:0;height:1.5pt" o:hralign="center" o:hrstd="t" o:hr="t" fillcolor="#a0a0a0" stroked="f"/>
        </w:pict>
      </w:r>
    </w:p>
    <w:p w14:paraId="5A7E1299" w14:textId="77777777" w:rsidR="009B4388" w:rsidRPr="00CD12F8" w:rsidRDefault="009B4388" w:rsidP="009B4388">
      <w:pPr>
        <w:bidi/>
        <w:rPr>
          <w:b/>
          <w:bCs/>
        </w:rPr>
      </w:pPr>
      <w:r w:rsidRPr="00CD12F8">
        <w:rPr>
          <w:rFonts w:ascii="Segoe UI Emoji" w:hAnsi="Segoe UI Emoji" w:cs="Segoe UI Emoji"/>
          <w:b/>
          <w:bCs/>
        </w:rPr>
        <w:t>📌</w:t>
      </w:r>
      <w:r w:rsidRPr="00CD12F8">
        <w:rPr>
          <w:b/>
          <w:bCs/>
        </w:rPr>
        <w:t xml:space="preserve"> </w:t>
      </w:r>
      <w:r w:rsidRPr="00CD12F8">
        <w:rPr>
          <w:b/>
          <w:bCs/>
          <w:rtl/>
        </w:rPr>
        <w:t>۲</w:t>
      </w:r>
      <w:r w:rsidRPr="00CD12F8">
        <w:rPr>
          <w:b/>
          <w:bCs/>
        </w:rPr>
        <w:t xml:space="preserve">. </w:t>
      </w:r>
      <w:r w:rsidRPr="00CD12F8">
        <w:rPr>
          <w:b/>
          <w:bCs/>
          <w:rtl/>
          <w:lang w:bidi="ar-SA"/>
        </w:rPr>
        <w:t>پشتیبانی از داده‌های سری زمانی</w:t>
      </w:r>
    </w:p>
    <w:p w14:paraId="319C65CE" w14:textId="77777777" w:rsidR="009B4388" w:rsidRPr="00CD12F8" w:rsidRDefault="009B4388" w:rsidP="009B4388">
      <w:pPr>
        <w:numPr>
          <w:ilvl w:val="0"/>
          <w:numId w:val="18"/>
        </w:numPr>
        <w:bidi/>
      </w:pPr>
      <w:r w:rsidRPr="00CD12F8">
        <w:rPr>
          <w:rtl/>
          <w:lang w:bidi="ar-SA"/>
        </w:rPr>
        <w:t xml:space="preserve">داده‌های سری زمانی نیاز به مدل‌هایی دارند که </w:t>
      </w:r>
      <w:r w:rsidRPr="00CD12F8">
        <w:rPr>
          <w:b/>
          <w:bCs/>
          <w:rtl/>
          <w:lang w:bidi="ar-SA"/>
        </w:rPr>
        <w:t>ترتیب و وابستگی بین زمان‌ها</w:t>
      </w:r>
      <w:r w:rsidRPr="00CD12F8">
        <w:rPr>
          <w:rtl/>
          <w:lang w:bidi="ar-SA"/>
        </w:rPr>
        <w:t xml:space="preserve"> را درک کنند</w:t>
      </w:r>
      <w:r w:rsidRPr="00CD12F8">
        <w:t>.</w:t>
      </w:r>
    </w:p>
    <w:p w14:paraId="57FA4ABA" w14:textId="77777777" w:rsidR="009B4388" w:rsidRPr="00CD12F8" w:rsidRDefault="009B4388" w:rsidP="009B4388">
      <w:pPr>
        <w:numPr>
          <w:ilvl w:val="0"/>
          <w:numId w:val="18"/>
        </w:numPr>
        <w:bidi/>
      </w:pPr>
      <w:r w:rsidRPr="00CD12F8">
        <w:t xml:space="preserve">scikit-learn </w:t>
      </w:r>
      <w:r w:rsidRPr="00CD12F8">
        <w:rPr>
          <w:rtl/>
          <w:lang w:bidi="ar-SA"/>
        </w:rPr>
        <w:t xml:space="preserve">فقط با داده‌های </w:t>
      </w:r>
      <w:r w:rsidRPr="00CD12F8">
        <w:rPr>
          <w:b/>
          <w:bCs/>
          <w:rtl/>
          <w:lang w:bidi="ar-SA"/>
        </w:rPr>
        <w:t>ثابت و بدون ترتیب</w:t>
      </w:r>
      <w:r w:rsidRPr="00CD12F8">
        <w:rPr>
          <w:rtl/>
          <w:lang w:bidi="ar-SA"/>
        </w:rPr>
        <w:t xml:space="preserve"> کار می‌کند</w:t>
      </w:r>
      <w:r w:rsidRPr="00CD12F8">
        <w:t>.</w:t>
      </w:r>
      <w:r w:rsidRPr="00CD12F8">
        <w:br/>
      </w:r>
      <w:r w:rsidRPr="00CD12F8">
        <w:rPr>
          <w:rFonts w:ascii="Segoe UI Symbol" w:hAnsi="Segoe UI Symbol" w:cs="Segoe UI Symbol"/>
        </w:rPr>
        <w:t>✔</w:t>
      </w:r>
      <w:r w:rsidRPr="00CD12F8">
        <w:t xml:space="preserve">️ </w:t>
      </w:r>
      <w:r w:rsidRPr="00CD12F8">
        <w:rPr>
          <w:rtl/>
          <w:lang w:bidi="ar-SA"/>
        </w:rPr>
        <w:t>بنابراین برای دنباله‌ها و توالی‌ها مثل سری زمانی مناسب نیست</w:t>
      </w:r>
      <w:r w:rsidRPr="00CD12F8">
        <w:t>.</w:t>
      </w:r>
    </w:p>
    <w:p w14:paraId="3811B8EF" w14:textId="77777777" w:rsidR="009B4388" w:rsidRPr="00CD12F8" w:rsidRDefault="009B4388" w:rsidP="009B4388">
      <w:pPr>
        <w:bidi/>
      </w:pPr>
      <w:r w:rsidRPr="00CD12F8">
        <w:pict w14:anchorId="65E41DDA">
          <v:rect id="_x0000_i1026" style="width:0;height:1.5pt" o:hralign="center" o:hrstd="t" o:hr="t" fillcolor="#a0a0a0" stroked="f"/>
        </w:pict>
      </w:r>
    </w:p>
    <w:p w14:paraId="1AF069DD" w14:textId="77777777" w:rsidR="009B4388" w:rsidRPr="00CD12F8" w:rsidRDefault="009B4388" w:rsidP="009B4388">
      <w:pPr>
        <w:bidi/>
        <w:rPr>
          <w:b/>
          <w:bCs/>
        </w:rPr>
      </w:pPr>
      <w:r w:rsidRPr="00CD12F8">
        <w:rPr>
          <w:rFonts w:ascii="Segoe UI Emoji" w:hAnsi="Segoe UI Emoji" w:cs="Segoe UI Emoji"/>
          <w:b/>
          <w:bCs/>
        </w:rPr>
        <w:t>📌</w:t>
      </w:r>
      <w:r w:rsidRPr="00CD12F8">
        <w:rPr>
          <w:b/>
          <w:bCs/>
        </w:rPr>
        <w:t xml:space="preserve"> </w:t>
      </w:r>
      <w:r w:rsidRPr="00CD12F8">
        <w:rPr>
          <w:b/>
          <w:bCs/>
          <w:rtl/>
        </w:rPr>
        <w:t>۳</w:t>
      </w:r>
      <w:r w:rsidRPr="00CD12F8">
        <w:rPr>
          <w:b/>
          <w:bCs/>
        </w:rPr>
        <w:t xml:space="preserve">. </w:t>
      </w:r>
      <w:r w:rsidRPr="00CD12F8">
        <w:rPr>
          <w:b/>
          <w:bCs/>
          <w:rtl/>
          <w:lang w:bidi="ar-SA"/>
        </w:rPr>
        <w:t>پیش‌بینی چند خروجی پیچیده</w:t>
      </w:r>
      <w:r w:rsidRPr="00CD12F8">
        <w:rPr>
          <w:b/>
          <w:bCs/>
        </w:rPr>
        <w:t xml:space="preserve"> (multi-output)</w:t>
      </w:r>
    </w:p>
    <w:p w14:paraId="141A103D" w14:textId="77777777" w:rsidR="009B4388" w:rsidRPr="00CD12F8" w:rsidRDefault="009B4388" w:rsidP="009B4388">
      <w:pPr>
        <w:numPr>
          <w:ilvl w:val="0"/>
          <w:numId w:val="19"/>
        </w:numPr>
        <w:bidi/>
      </w:pPr>
      <w:r w:rsidRPr="00CD12F8">
        <w:rPr>
          <w:rtl/>
          <w:lang w:bidi="ar-SA"/>
        </w:rPr>
        <w:t xml:space="preserve">پروژه شامل </w:t>
      </w:r>
      <w:r w:rsidRPr="00CD12F8">
        <w:rPr>
          <w:b/>
          <w:bCs/>
          <w:rtl/>
          <w:lang w:bidi="ar-SA"/>
        </w:rPr>
        <w:t>دو خروجی متفاوت</w:t>
      </w:r>
      <w:r w:rsidRPr="00CD12F8">
        <w:rPr>
          <w:rtl/>
          <w:lang w:bidi="ar-SA"/>
        </w:rPr>
        <w:t xml:space="preserve"> است: یکی باینری (0/1)، یکی چندکلاسه (مثلاً 3 نوع آسیب)</w:t>
      </w:r>
    </w:p>
    <w:p w14:paraId="46EDBC8A" w14:textId="77777777" w:rsidR="009B4388" w:rsidRPr="00CD12F8" w:rsidRDefault="009B4388" w:rsidP="009B4388">
      <w:pPr>
        <w:numPr>
          <w:ilvl w:val="0"/>
          <w:numId w:val="19"/>
        </w:numPr>
        <w:bidi/>
      </w:pPr>
      <w:r w:rsidRPr="00CD12F8">
        <w:t xml:space="preserve">scikit-learn </w:t>
      </w:r>
      <w:r w:rsidRPr="00CD12F8">
        <w:rPr>
          <w:rtl/>
          <w:lang w:bidi="ar-SA"/>
        </w:rPr>
        <w:t xml:space="preserve">نمی‌تواند به راحتی </w:t>
      </w:r>
      <w:r w:rsidRPr="00CD12F8">
        <w:rPr>
          <w:b/>
          <w:bCs/>
          <w:rtl/>
          <w:lang w:bidi="ar-SA"/>
        </w:rPr>
        <w:t>دو خروجی با</w:t>
      </w:r>
      <w:r w:rsidRPr="00CD12F8">
        <w:rPr>
          <w:b/>
          <w:bCs/>
        </w:rPr>
        <w:t xml:space="preserve"> loss </w:t>
      </w:r>
      <w:r w:rsidRPr="00CD12F8">
        <w:rPr>
          <w:b/>
          <w:bCs/>
          <w:rtl/>
          <w:lang w:bidi="ar-SA"/>
        </w:rPr>
        <w:t>متفاوت</w:t>
      </w:r>
      <w:r w:rsidRPr="00CD12F8">
        <w:rPr>
          <w:rtl/>
          <w:lang w:bidi="ar-SA"/>
        </w:rPr>
        <w:t xml:space="preserve"> را همزمان آموزش دهد</w:t>
      </w:r>
      <w:r w:rsidRPr="00CD12F8">
        <w:t>.</w:t>
      </w:r>
      <w:r w:rsidRPr="00CD12F8">
        <w:br/>
      </w:r>
      <w:r w:rsidRPr="00CD12F8">
        <w:rPr>
          <w:rFonts w:ascii="Segoe UI Symbol" w:hAnsi="Segoe UI Symbol" w:cs="Segoe UI Symbol"/>
        </w:rPr>
        <w:t>✔</w:t>
      </w:r>
      <w:r w:rsidRPr="00CD12F8">
        <w:t xml:space="preserve">️ </w:t>
      </w:r>
      <w:r>
        <w:rPr>
          <w:rFonts w:hint="cs"/>
          <w:rtl/>
        </w:rPr>
        <w:t xml:space="preserve"> </w:t>
      </w:r>
      <w:r w:rsidRPr="00CD12F8">
        <w:rPr>
          <w:rtl/>
          <w:lang w:bidi="ar-SA"/>
        </w:rPr>
        <w:t>فقط در شرایط ساده</w:t>
      </w:r>
      <w:r w:rsidRPr="00CD12F8">
        <w:t xml:space="preserve"> multi-output </w:t>
      </w:r>
      <w:r w:rsidRPr="00CD12F8">
        <w:rPr>
          <w:rtl/>
          <w:lang w:bidi="ar-SA"/>
        </w:rPr>
        <w:t>را پشتیبانی می‌کند، نه در این سطح ترکیبی و پیچیده</w:t>
      </w:r>
      <w:r w:rsidRPr="00CD12F8">
        <w:t>.</w:t>
      </w:r>
    </w:p>
    <w:p w14:paraId="2966E5CE" w14:textId="77777777" w:rsidR="009B4388" w:rsidRPr="00CD12F8" w:rsidRDefault="009B4388" w:rsidP="009B4388">
      <w:pPr>
        <w:bidi/>
      </w:pPr>
      <w:r w:rsidRPr="00CD12F8">
        <w:pict w14:anchorId="7B5A2050">
          <v:rect id="_x0000_i1027" style="width:0;height:1.5pt" o:hralign="center" o:hrstd="t" o:hr="t" fillcolor="#a0a0a0" stroked="f"/>
        </w:pict>
      </w:r>
    </w:p>
    <w:p w14:paraId="6B8AEA59" w14:textId="77777777" w:rsidR="009B4388" w:rsidRPr="00CD12F8" w:rsidRDefault="009B4388" w:rsidP="009B4388">
      <w:pPr>
        <w:bidi/>
        <w:rPr>
          <w:b/>
          <w:bCs/>
        </w:rPr>
      </w:pPr>
      <w:r w:rsidRPr="00CD12F8">
        <w:rPr>
          <w:rFonts w:ascii="Segoe UI Emoji" w:hAnsi="Segoe UI Emoji" w:cs="Segoe UI Emoji"/>
          <w:b/>
          <w:bCs/>
        </w:rPr>
        <w:t>📌</w:t>
      </w:r>
      <w:r w:rsidRPr="00CD12F8">
        <w:rPr>
          <w:b/>
          <w:bCs/>
        </w:rPr>
        <w:t xml:space="preserve"> </w:t>
      </w:r>
      <w:r w:rsidRPr="00CD12F8">
        <w:rPr>
          <w:b/>
          <w:bCs/>
          <w:rtl/>
        </w:rPr>
        <w:t>۴</w:t>
      </w:r>
      <w:r w:rsidRPr="00CD12F8">
        <w:rPr>
          <w:b/>
          <w:bCs/>
        </w:rPr>
        <w:t xml:space="preserve">. </w:t>
      </w:r>
      <w:r w:rsidRPr="00CD12F8">
        <w:rPr>
          <w:b/>
          <w:bCs/>
          <w:rtl/>
          <w:lang w:bidi="ar-SA"/>
        </w:rPr>
        <w:t>نیاز به سفارشی‌سازی پیشرفته</w:t>
      </w:r>
    </w:p>
    <w:p w14:paraId="4B4D425B" w14:textId="77777777" w:rsidR="009B4388" w:rsidRPr="00CD12F8" w:rsidRDefault="009B4388" w:rsidP="009B4388">
      <w:pPr>
        <w:numPr>
          <w:ilvl w:val="0"/>
          <w:numId w:val="20"/>
        </w:numPr>
        <w:bidi/>
      </w:pPr>
      <w:r w:rsidRPr="00CD12F8">
        <w:rPr>
          <w:rtl/>
          <w:lang w:bidi="ar-SA"/>
        </w:rPr>
        <w:t>پروژه نیاز دارد به</w:t>
      </w:r>
      <w:r w:rsidRPr="00CD12F8">
        <w:t>:</w:t>
      </w:r>
    </w:p>
    <w:p w14:paraId="6DF777CB" w14:textId="77777777" w:rsidR="009B4388" w:rsidRPr="00CD12F8" w:rsidRDefault="009B4388" w:rsidP="009B4388">
      <w:pPr>
        <w:numPr>
          <w:ilvl w:val="1"/>
          <w:numId w:val="20"/>
        </w:numPr>
        <w:bidi/>
      </w:pPr>
      <w:r w:rsidRPr="00CD12F8">
        <w:rPr>
          <w:rtl/>
          <w:lang w:bidi="ar-SA"/>
        </w:rPr>
        <w:t>تابع زیان ترکیبی</w:t>
      </w:r>
      <w:r w:rsidRPr="00CD12F8">
        <w:t xml:space="preserve"> (binary + categorical)</w:t>
      </w:r>
    </w:p>
    <w:p w14:paraId="49BBA5AD" w14:textId="77777777" w:rsidR="009B4388" w:rsidRPr="00CD12F8" w:rsidRDefault="009B4388" w:rsidP="009B4388">
      <w:pPr>
        <w:numPr>
          <w:ilvl w:val="1"/>
          <w:numId w:val="20"/>
        </w:numPr>
        <w:bidi/>
      </w:pPr>
      <w:r w:rsidRPr="00CD12F8">
        <w:t>early stopping</w:t>
      </w:r>
    </w:p>
    <w:p w14:paraId="3ECFAC4C" w14:textId="77777777" w:rsidR="009B4388" w:rsidRPr="00CD12F8" w:rsidRDefault="009B4388" w:rsidP="009B4388">
      <w:pPr>
        <w:numPr>
          <w:ilvl w:val="1"/>
          <w:numId w:val="20"/>
        </w:numPr>
        <w:bidi/>
      </w:pPr>
      <w:r w:rsidRPr="00CD12F8">
        <w:t xml:space="preserve">track </w:t>
      </w:r>
      <w:r w:rsidRPr="00CD12F8">
        <w:rPr>
          <w:rtl/>
          <w:lang w:bidi="ar-SA"/>
        </w:rPr>
        <w:t>کردن</w:t>
      </w:r>
      <w:r w:rsidRPr="00CD12F8">
        <w:t xml:space="preserve"> accuracy </w:t>
      </w:r>
      <w:r w:rsidRPr="00CD12F8">
        <w:rPr>
          <w:rtl/>
          <w:lang w:bidi="ar-SA"/>
        </w:rPr>
        <w:t>و</w:t>
      </w:r>
      <w:r w:rsidRPr="00CD12F8">
        <w:t xml:space="preserve"> F1 </w:t>
      </w:r>
      <w:r w:rsidRPr="00CD12F8">
        <w:rPr>
          <w:rtl/>
          <w:lang w:bidi="ar-SA"/>
        </w:rPr>
        <w:t>به صورت جداگانه</w:t>
      </w:r>
    </w:p>
    <w:p w14:paraId="4011C044" w14:textId="77777777" w:rsidR="009B4388" w:rsidRPr="00CD12F8" w:rsidRDefault="009B4388" w:rsidP="009B4388">
      <w:pPr>
        <w:numPr>
          <w:ilvl w:val="1"/>
          <w:numId w:val="20"/>
        </w:numPr>
        <w:bidi/>
      </w:pPr>
      <w:r w:rsidRPr="00CD12F8">
        <w:rPr>
          <w:rtl/>
          <w:lang w:bidi="ar-SA"/>
        </w:rPr>
        <w:t>پیاده‌سازی معماری‌های سفارشی</w:t>
      </w:r>
    </w:p>
    <w:p w14:paraId="0409D6AF" w14:textId="77777777" w:rsidR="009B4388" w:rsidRPr="00CD12F8" w:rsidRDefault="009B4388" w:rsidP="009B4388">
      <w:pPr>
        <w:numPr>
          <w:ilvl w:val="0"/>
          <w:numId w:val="20"/>
        </w:numPr>
        <w:bidi/>
      </w:pPr>
      <w:r w:rsidRPr="00CD12F8">
        <w:rPr>
          <w:rtl/>
          <w:lang w:bidi="ar-SA"/>
        </w:rPr>
        <w:t xml:space="preserve">این کارها فقط در </w:t>
      </w:r>
      <w:r w:rsidRPr="00CD12F8">
        <w:rPr>
          <w:b/>
          <w:bCs/>
        </w:rPr>
        <w:t>PyTorch</w:t>
      </w:r>
      <w:r>
        <w:rPr>
          <w:rFonts w:hint="cs"/>
          <w:b/>
          <w:bCs/>
          <w:rtl/>
        </w:rPr>
        <w:t xml:space="preserve"> </w:t>
      </w:r>
      <w:r w:rsidRPr="00CD12F8">
        <w:rPr>
          <w:b/>
          <w:bCs/>
        </w:rPr>
        <w:t xml:space="preserve"> </w:t>
      </w:r>
      <w:r w:rsidRPr="00CD12F8">
        <w:rPr>
          <w:b/>
          <w:bCs/>
          <w:rtl/>
          <w:lang w:bidi="ar-SA"/>
        </w:rPr>
        <w:t>یا</w:t>
      </w:r>
      <w:r w:rsidRPr="00CD12F8">
        <w:rPr>
          <w:b/>
          <w:bCs/>
        </w:rPr>
        <w:t xml:space="preserve"> TensorFlow</w:t>
      </w:r>
      <w:r w:rsidRPr="00CD12F8">
        <w:t xml:space="preserve"> </w:t>
      </w:r>
      <w:r w:rsidRPr="00CD12F8">
        <w:rPr>
          <w:rtl/>
          <w:lang w:bidi="ar-SA"/>
        </w:rPr>
        <w:t>امکان‌پذیر هستند</w:t>
      </w:r>
      <w:r w:rsidRPr="00CD12F8">
        <w:t>.</w:t>
      </w:r>
    </w:p>
    <w:p w14:paraId="087DB339" w14:textId="77777777" w:rsidR="009B4388" w:rsidRPr="00CD12F8" w:rsidRDefault="009B4388" w:rsidP="009B4388">
      <w:pPr>
        <w:bidi/>
      </w:pPr>
      <w:r w:rsidRPr="00CD12F8">
        <w:pict w14:anchorId="4B96A163">
          <v:rect id="_x0000_i1028" style="width:0;height:1.5pt" o:hralign="center" o:hrstd="t" o:hr="t" fillcolor="#a0a0a0" stroked="f"/>
        </w:pict>
      </w:r>
    </w:p>
    <w:p w14:paraId="5951354C" w14:textId="77777777" w:rsidR="009B4388" w:rsidRPr="00CD12F8" w:rsidRDefault="009B4388" w:rsidP="009B4388">
      <w:pPr>
        <w:bidi/>
        <w:rPr>
          <w:b/>
          <w:bCs/>
        </w:rPr>
      </w:pPr>
      <w:r w:rsidRPr="00CD12F8">
        <w:rPr>
          <w:rFonts w:ascii="Segoe UI Emoji" w:hAnsi="Segoe UI Emoji" w:cs="Segoe UI Emoji"/>
          <w:b/>
          <w:bCs/>
        </w:rPr>
        <w:t>✅</w:t>
      </w:r>
      <w:r w:rsidRPr="00CD12F8">
        <w:rPr>
          <w:b/>
          <w:bCs/>
        </w:rPr>
        <w:t xml:space="preserve"> </w:t>
      </w:r>
      <w:r w:rsidRPr="00CD12F8">
        <w:rPr>
          <w:b/>
          <w:bCs/>
          <w:rtl/>
          <w:lang w:bidi="ar-SA"/>
        </w:rPr>
        <w:t>نتیجه‌گیری نهایی</w:t>
      </w:r>
      <w:r w:rsidRPr="00CD12F8">
        <w:rPr>
          <w:b/>
          <w:bCs/>
        </w:rPr>
        <w:t>:</w:t>
      </w:r>
    </w:p>
    <w:p w14:paraId="1B76892A" w14:textId="77777777" w:rsidR="009B4388" w:rsidRPr="00CD12F8" w:rsidRDefault="009B4388" w:rsidP="009B4388">
      <w:pPr>
        <w:bidi/>
      </w:pPr>
      <w:r w:rsidRPr="00CD12F8">
        <w:rPr>
          <w:rFonts w:ascii="Segoe UI Emoji" w:hAnsi="Segoe UI Emoji" w:cs="Segoe UI Emoji"/>
        </w:rPr>
        <w:t>❌</w:t>
      </w:r>
      <w:r w:rsidRPr="00CD12F8">
        <w:t xml:space="preserve"> </w:t>
      </w:r>
      <w:r w:rsidRPr="00CD12F8">
        <w:rPr>
          <w:rtl/>
          <w:lang w:bidi="ar-SA"/>
        </w:rPr>
        <w:t xml:space="preserve">این پروژه را </w:t>
      </w:r>
      <w:r w:rsidRPr="00CD12F8">
        <w:rPr>
          <w:b/>
          <w:bCs/>
          <w:rtl/>
          <w:lang w:bidi="ar-SA"/>
        </w:rPr>
        <w:t xml:space="preserve">نمی‌توان با </w:t>
      </w:r>
      <w:r w:rsidRPr="00CD12F8">
        <w:rPr>
          <w:b/>
          <w:bCs/>
        </w:rPr>
        <w:t xml:space="preserve">scikit-learn </w:t>
      </w:r>
      <w:r w:rsidRPr="00CD12F8">
        <w:rPr>
          <w:b/>
          <w:bCs/>
          <w:rtl/>
          <w:lang w:bidi="ar-SA"/>
        </w:rPr>
        <w:t>انجام داد</w:t>
      </w:r>
      <w:r w:rsidRPr="00CD12F8">
        <w:rPr>
          <w:rtl/>
          <w:lang w:bidi="ar-SA"/>
        </w:rPr>
        <w:t xml:space="preserve"> چون</w:t>
      </w:r>
      <w:r w:rsidRPr="00CD12F8">
        <w:t>:</w:t>
      </w:r>
    </w:p>
    <w:p w14:paraId="2D78E0F5" w14:textId="77777777" w:rsidR="009B4388" w:rsidRPr="00CD12F8" w:rsidRDefault="009B4388" w:rsidP="009B4388">
      <w:pPr>
        <w:numPr>
          <w:ilvl w:val="0"/>
          <w:numId w:val="21"/>
        </w:numPr>
        <w:bidi/>
      </w:pPr>
      <w:r w:rsidRPr="00CD12F8">
        <w:rPr>
          <w:rtl/>
          <w:lang w:bidi="ar-SA"/>
        </w:rPr>
        <w:t>فاقد پشتیبانی از مدل‌های عمیق</w:t>
      </w:r>
      <w:r w:rsidRPr="00CD12F8">
        <w:t xml:space="preserve"> (LSTM/GRU/Transformer) </w:t>
      </w:r>
      <w:r w:rsidRPr="00CD12F8">
        <w:rPr>
          <w:rtl/>
          <w:lang w:bidi="ar-SA"/>
        </w:rPr>
        <w:t>است</w:t>
      </w:r>
    </w:p>
    <w:p w14:paraId="115AE289" w14:textId="77777777" w:rsidR="009B4388" w:rsidRPr="00CD12F8" w:rsidRDefault="009B4388" w:rsidP="009B4388">
      <w:pPr>
        <w:numPr>
          <w:ilvl w:val="0"/>
          <w:numId w:val="21"/>
        </w:numPr>
        <w:bidi/>
      </w:pPr>
      <w:r w:rsidRPr="00CD12F8">
        <w:rPr>
          <w:rtl/>
          <w:lang w:bidi="ar-SA"/>
        </w:rPr>
        <w:t>داده‌های ترتیبی (سری زمانی) را به درستی مدیریت نمی‌کند</w:t>
      </w:r>
    </w:p>
    <w:p w14:paraId="66B158D7" w14:textId="77777777" w:rsidR="009B4388" w:rsidRPr="00CD12F8" w:rsidRDefault="009B4388" w:rsidP="009B4388">
      <w:pPr>
        <w:numPr>
          <w:ilvl w:val="0"/>
          <w:numId w:val="21"/>
        </w:numPr>
        <w:bidi/>
      </w:pPr>
      <w:r w:rsidRPr="00CD12F8">
        <w:rPr>
          <w:rtl/>
          <w:lang w:bidi="ar-SA"/>
        </w:rPr>
        <w:t>امکان آموزش همزمان چند خروجی پیچیده را ندارد</w:t>
      </w:r>
    </w:p>
    <w:p w14:paraId="3CAA1D5A" w14:textId="77777777" w:rsidR="009B4388" w:rsidRPr="00CD12F8" w:rsidRDefault="009B4388" w:rsidP="009B4388">
      <w:pPr>
        <w:numPr>
          <w:ilvl w:val="0"/>
          <w:numId w:val="21"/>
        </w:numPr>
        <w:bidi/>
      </w:pPr>
      <w:r w:rsidRPr="00CD12F8">
        <w:rPr>
          <w:rtl/>
          <w:lang w:bidi="ar-SA"/>
        </w:rPr>
        <w:lastRenderedPageBreak/>
        <w:t>انعطاف لازم برای پیاده‌سازی ساختارهای سفارشی و تنظیم دقیق آموزش را ندارد</w:t>
      </w:r>
    </w:p>
    <w:p w14:paraId="6534D917" w14:textId="77777777" w:rsidR="009B4388" w:rsidRPr="00CD12F8" w:rsidRDefault="009B4388" w:rsidP="009B4388">
      <w:pPr>
        <w:bidi/>
      </w:pPr>
      <w:r w:rsidRPr="00CD12F8">
        <w:rPr>
          <w:rFonts w:ascii="Segoe UI Emoji" w:hAnsi="Segoe UI Emoji" w:cs="Segoe UI Emoji"/>
        </w:rPr>
        <w:t>✅</w:t>
      </w:r>
      <w:r w:rsidRPr="00CD12F8">
        <w:t xml:space="preserve"> </w:t>
      </w:r>
      <w:r w:rsidRPr="00CD12F8">
        <w:rPr>
          <w:rtl/>
          <w:lang w:bidi="ar-SA"/>
        </w:rPr>
        <w:t xml:space="preserve">برای اجرای کامل این پروژه، باید از فریم‌ورک‌های </w:t>
      </w:r>
      <w:r w:rsidRPr="00CD12F8">
        <w:rPr>
          <w:b/>
          <w:bCs/>
        </w:rPr>
        <w:t xml:space="preserve">PyTorch </w:t>
      </w:r>
      <w:r w:rsidRPr="00CD12F8">
        <w:rPr>
          <w:b/>
          <w:bCs/>
          <w:rtl/>
          <w:lang w:bidi="ar-SA"/>
        </w:rPr>
        <w:t>یا</w:t>
      </w:r>
      <w:r w:rsidRPr="00CD12F8">
        <w:rPr>
          <w:b/>
          <w:bCs/>
        </w:rPr>
        <w:t xml:space="preserve"> TensorFlow</w:t>
      </w:r>
      <w:r w:rsidRPr="00CD12F8">
        <w:t xml:space="preserve"> </w:t>
      </w:r>
      <w:r w:rsidRPr="00CD12F8">
        <w:rPr>
          <w:rtl/>
          <w:lang w:bidi="ar-SA"/>
        </w:rPr>
        <w:t>استفاده کنی</w:t>
      </w:r>
      <w:r w:rsidRPr="00CD12F8">
        <w:t>.</w:t>
      </w:r>
    </w:p>
    <w:p w14:paraId="37792790" w14:textId="77777777" w:rsidR="009B4388" w:rsidRDefault="009B4388" w:rsidP="009B4388">
      <w:pPr>
        <w:bidi/>
        <w:jc w:val="center"/>
        <w:rPr>
          <w:rtl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73"/>
        <w:gridCol w:w="1769"/>
        <w:gridCol w:w="4208"/>
      </w:tblGrid>
      <w:tr w:rsidR="009B4388" w:rsidRPr="00005BB9" w14:paraId="493B08E2" w14:textId="77777777" w:rsidTr="00FF6124">
        <w:trPr>
          <w:jc w:val="center"/>
        </w:trPr>
        <w:tc>
          <w:tcPr>
            <w:tcW w:w="0" w:type="auto"/>
            <w:hideMark/>
          </w:tcPr>
          <w:p w14:paraId="3DEFA1D8" w14:textId="77777777" w:rsidR="009B4388" w:rsidRPr="00005BB9" w:rsidRDefault="009B4388" w:rsidP="00FF6124">
            <w:pPr>
              <w:bidi/>
              <w:spacing w:after="160" w:line="259" w:lineRule="auto"/>
              <w:jc w:val="center"/>
              <w:rPr>
                <w:b/>
                <w:bCs/>
              </w:rPr>
            </w:pPr>
            <w:r w:rsidRPr="00005BB9">
              <w:rPr>
                <w:b/>
                <w:bCs/>
                <w:rtl/>
                <w:lang w:bidi="ar-SA"/>
              </w:rPr>
              <w:t>بخش پروژه</w:t>
            </w:r>
          </w:p>
        </w:tc>
        <w:tc>
          <w:tcPr>
            <w:tcW w:w="0" w:type="auto"/>
            <w:hideMark/>
          </w:tcPr>
          <w:p w14:paraId="2D20AFD7" w14:textId="77777777" w:rsidR="009B4388" w:rsidRPr="00005BB9" w:rsidRDefault="009B4388" w:rsidP="00FF6124">
            <w:pPr>
              <w:bidi/>
              <w:spacing w:after="160" w:line="259" w:lineRule="auto"/>
              <w:jc w:val="center"/>
              <w:rPr>
                <w:b/>
                <w:bCs/>
              </w:rPr>
            </w:pPr>
            <w:r w:rsidRPr="00005BB9">
              <w:rPr>
                <w:b/>
                <w:bCs/>
                <w:rtl/>
                <w:lang w:bidi="ar-SA"/>
              </w:rPr>
              <w:t xml:space="preserve">اجرا با </w:t>
            </w:r>
            <w:r w:rsidRPr="00005BB9">
              <w:rPr>
                <w:b/>
                <w:bCs/>
              </w:rPr>
              <w:t>scikit-learn</w:t>
            </w:r>
          </w:p>
        </w:tc>
        <w:tc>
          <w:tcPr>
            <w:tcW w:w="0" w:type="auto"/>
            <w:hideMark/>
          </w:tcPr>
          <w:p w14:paraId="5A0692D0" w14:textId="77777777" w:rsidR="009B4388" w:rsidRPr="00005BB9" w:rsidRDefault="009B4388" w:rsidP="00FF6124">
            <w:pPr>
              <w:bidi/>
              <w:spacing w:after="160" w:line="259" w:lineRule="auto"/>
              <w:jc w:val="center"/>
              <w:rPr>
                <w:b/>
                <w:bCs/>
              </w:rPr>
            </w:pPr>
            <w:r w:rsidRPr="00005BB9">
              <w:rPr>
                <w:b/>
                <w:bCs/>
                <w:rtl/>
                <w:lang w:bidi="ar-SA"/>
              </w:rPr>
              <w:t>دلیل</w:t>
            </w:r>
          </w:p>
        </w:tc>
      </w:tr>
      <w:tr w:rsidR="009B4388" w:rsidRPr="00005BB9" w14:paraId="347AE181" w14:textId="77777777" w:rsidTr="00FF6124">
        <w:trPr>
          <w:jc w:val="center"/>
        </w:trPr>
        <w:tc>
          <w:tcPr>
            <w:tcW w:w="0" w:type="auto"/>
            <w:hideMark/>
          </w:tcPr>
          <w:p w14:paraId="78D09F57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✅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 xml:space="preserve">تولید داده با </w:t>
            </w:r>
            <w:r w:rsidRPr="00005BB9">
              <w:t>generator.py</w:t>
            </w:r>
          </w:p>
        </w:tc>
        <w:tc>
          <w:tcPr>
            <w:tcW w:w="0" w:type="auto"/>
            <w:hideMark/>
          </w:tcPr>
          <w:p w14:paraId="767DB341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✅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ممکنه</w:t>
            </w:r>
          </w:p>
        </w:tc>
        <w:tc>
          <w:tcPr>
            <w:tcW w:w="0" w:type="auto"/>
            <w:hideMark/>
          </w:tcPr>
          <w:p w14:paraId="4F52BF1F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>این مربوط به</w:t>
            </w:r>
            <w:r w:rsidRPr="00005BB9">
              <w:t xml:space="preserve"> NumPy/Pandas </w:t>
            </w:r>
            <w:r w:rsidRPr="00005BB9">
              <w:rPr>
                <w:rtl/>
                <w:lang w:bidi="ar-SA"/>
              </w:rPr>
              <w:t>هست نه یادگیری ماشین</w:t>
            </w:r>
          </w:p>
        </w:tc>
      </w:tr>
      <w:tr w:rsidR="009B4388" w:rsidRPr="00005BB9" w14:paraId="74D8A0F8" w14:textId="77777777" w:rsidTr="00FF6124">
        <w:trPr>
          <w:jc w:val="center"/>
        </w:trPr>
        <w:tc>
          <w:tcPr>
            <w:tcW w:w="0" w:type="auto"/>
            <w:hideMark/>
          </w:tcPr>
          <w:p w14:paraId="6929D226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🔍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حذف ویژگی‌های بی‌اثر</w:t>
            </w:r>
          </w:p>
        </w:tc>
        <w:tc>
          <w:tcPr>
            <w:tcW w:w="0" w:type="auto"/>
            <w:hideMark/>
          </w:tcPr>
          <w:p w14:paraId="046FF62B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✅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می‌شود</w:t>
            </w:r>
          </w:p>
        </w:tc>
        <w:tc>
          <w:tcPr>
            <w:tcW w:w="0" w:type="auto"/>
            <w:hideMark/>
          </w:tcPr>
          <w:p w14:paraId="5643747C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 xml:space="preserve">با </w:t>
            </w:r>
            <w:r w:rsidRPr="00005BB9">
              <w:t>feature_importances_</w:t>
            </w:r>
            <w:r w:rsidRPr="00005BB9">
              <w:rPr>
                <w:rtl/>
                <w:lang w:bidi="ar-SA"/>
              </w:rPr>
              <w:t xml:space="preserve">، </w:t>
            </w:r>
            <w:r w:rsidRPr="00005BB9">
              <w:t xml:space="preserve">correlation, </w:t>
            </w:r>
            <w:r w:rsidRPr="00005BB9">
              <w:rPr>
                <w:rtl/>
                <w:lang w:bidi="ar-SA"/>
              </w:rPr>
              <w:t xml:space="preserve">یا </w:t>
            </w:r>
            <w:r w:rsidRPr="00005BB9">
              <w:t xml:space="preserve">SelectKBest </w:t>
            </w:r>
            <w:r w:rsidRPr="00005BB9">
              <w:rPr>
                <w:rtl/>
                <w:lang w:bidi="ar-SA"/>
              </w:rPr>
              <w:t>می‌شود</w:t>
            </w:r>
          </w:p>
        </w:tc>
      </w:tr>
      <w:tr w:rsidR="009B4388" w:rsidRPr="00005BB9" w14:paraId="78C88C52" w14:textId="77777777" w:rsidTr="00FF6124">
        <w:trPr>
          <w:jc w:val="center"/>
        </w:trPr>
        <w:tc>
          <w:tcPr>
            <w:tcW w:w="0" w:type="auto"/>
            <w:hideMark/>
          </w:tcPr>
          <w:p w14:paraId="35A447D3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📊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نرمال‌سازی / استانداردسازی</w:t>
            </w:r>
          </w:p>
        </w:tc>
        <w:tc>
          <w:tcPr>
            <w:tcW w:w="0" w:type="auto"/>
            <w:hideMark/>
          </w:tcPr>
          <w:p w14:paraId="7A643BB2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✅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می‌شود</w:t>
            </w:r>
          </w:p>
        </w:tc>
        <w:tc>
          <w:tcPr>
            <w:tcW w:w="0" w:type="auto"/>
            <w:hideMark/>
          </w:tcPr>
          <w:p w14:paraId="725317E4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 xml:space="preserve">با </w:t>
            </w:r>
            <w:r w:rsidRPr="00005BB9">
              <w:t xml:space="preserve">StandardScaler </w:t>
            </w:r>
            <w:r w:rsidRPr="00005BB9">
              <w:rPr>
                <w:rtl/>
                <w:lang w:bidi="ar-SA"/>
              </w:rPr>
              <w:t xml:space="preserve">یا </w:t>
            </w:r>
            <w:r w:rsidRPr="00005BB9">
              <w:t>MinMaxScaler</w:t>
            </w:r>
          </w:p>
        </w:tc>
      </w:tr>
      <w:tr w:rsidR="009B4388" w:rsidRPr="00005BB9" w14:paraId="0D505852" w14:textId="77777777" w:rsidTr="00FF6124">
        <w:trPr>
          <w:jc w:val="center"/>
        </w:trPr>
        <w:tc>
          <w:tcPr>
            <w:tcW w:w="0" w:type="auto"/>
            <w:hideMark/>
          </w:tcPr>
          <w:p w14:paraId="40BC27CA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🧩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ساخت پنجره‌های زمانی</w:t>
            </w:r>
            <w:r w:rsidRPr="00005BB9">
              <w:t xml:space="preserve"> (Sliding Window)</w:t>
            </w:r>
          </w:p>
        </w:tc>
        <w:tc>
          <w:tcPr>
            <w:tcW w:w="0" w:type="auto"/>
            <w:hideMark/>
          </w:tcPr>
          <w:p w14:paraId="0D4F4FEB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✅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به صورت دستی</w:t>
            </w:r>
          </w:p>
        </w:tc>
        <w:tc>
          <w:tcPr>
            <w:tcW w:w="0" w:type="auto"/>
            <w:hideMark/>
          </w:tcPr>
          <w:p w14:paraId="36B9B48D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>با کد خودت یا تابع آماده، نه خودکار در</w:t>
            </w:r>
            <w:r w:rsidRPr="00005BB9">
              <w:t xml:space="preserve"> scikit-learn</w:t>
            </w:r>
          </w:p>
        </w:tc>
      </w:tr>
      <w:tr w:rsidR="009B4388" w:rsidRPr="00005BB9" w14:paraId="6AA5A38C" w14:textId="77777777" w:rsidTr="00FF6124">
        <w:trPr>
          <w:jc w:val="center"/>
        </w:trPr>
        <w:tc>
          <w:tcPr>
            <w:tcW w:w="0" w:type="auto"/>
            <w:hideMark/>
          </w:tcPr>
          <w:p w14:paraId="5E59061F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🔀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تقسیم‌بندی</w:t>
            </w:r>
            <w:r w:rsidRPr="00005BB9">
              <w:t xml:space="preserve"> Train/Val/Test</w:t>
            </w:r>
          </w:p>
        </w:tc>
        <w:tc>
          <w:tcPr>
            <w:tcW w:w="0" w:type="auto"/>
            <w:hideMark/>
          </w:tcPr>
          <w:p w14:paraId="184CC648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✅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می‌شود</w:t>
            </w:r>
          </w:p>
        </w:tc>
        <w:tc>
          <w:tcPr>
            <w:tcW w:w="0" w:type="auto"/>
            <w:hideMark/>
          </w:tcPr>
          <w:p w14:paraId="545F64AA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 xml:space="preserve">با </w:t>
            </w:r>
            <w:r w:rsidRPr="00005BB9">
              <w:t>train_test_split</w:t>
            </w:r>
          </w:p>
        </w:tc>
      </w:tr>
      <w:tr w:rsidR="009B4388" w:rsidRPr="00005BB9" w14:paraId="09B6238E" w14:textId="77777777" w:rsidTr="00FF6124">
        <w:trPr>
          <w:jc w:val="center"/>
        </w:trPr>
        <w:tc>
          <w:tcPr>
            <w:tcW w:w="0" w:type="auto"/>
            <w:hideMark/>
          </w:tcPr>
          <w:p w14:paraId="6F80313C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ساخت مدل</w:t>
            </w:r>
            <w:r w:rsidRPr="00005BB9">
              <w:t xml:space="preserve"> LSTM</w:t>
            </w:r>
          </w:p>
        </w:tc>
        <w:tc>
          <w:tcPr>
            <w:tcW w:w="0" w:type="auto"/>
            <w:hideMark/>
          </w:tcPr>
          <w:p w14:paraId="23EDC2E9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نمی‌شود</w:t>
            </w:r>
          </w:p>
        </w:tc>
        <w:tc>
          <w:tcPr>
            <w:tcW w:w="0" w:type="auto"/>
            <w:hideMark/>
          </w:tcPr>
          <w:p w14:paraId="735B1EB6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>مدل</w:t>
            </w:r>
            <w:r w:rsidRPr="00005BB9">
              <w:t xml:space="preserve"> LSTM </w:t>
            </w:r>
            <w:r w:rsidRPr="00005BB9">
              <w:rPr>
                <w:rtl/>
                <w:lang w:bidi="ar-SA"/>
              </w:rPr>
              <w:t>در</w:t>
            </w:r>
            <w:r w:rsidRPr="00005BB9">
              <w:t xml:space="preserve"> scikit-learn </w:t>
            </w:r>
            <w:r w:rsidRPr="00005BB9">
              <w:rPr>
                <w:rtl/>
                <w:lang w:bidi="ar-SA"/>
              </w:rPr>
              <w:t>وجود ندارد</w:t>
            </w:r>
          </w:p>
        </w:tc>
      </w:tr>
      <w:tr w:rsidR="009B4388" w:rsidRPr="00005BB9" w14:paraId="3C39ADE0" w14:textId="77777777" w:rsidTr="00FF6124">
        <w:trPr>
          <w:jc w:val="center"/>
        </w:trPr>
        <w:tc>
          <w:tcPr>
            <w:tcW w:w="0" w:type="auto"/>
            <w:hideMark/>
          </w:tcPr>
          <w:p w14:paraId="2B7EC6BE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ساخت مدل</w:t>
            </w:r>
            <w:r w:rsidRPr="00005BB9">
              <w:t xml:space="preserve"> GRU</w:t>
            </w:r>
          </w:p>
        </w:tc>
        <w:tc>
          <w:tcPr>
            <w:tcW w:w="0" w:type="auto"/>
            <w:hideMark/>
          </w:tcPr>
          <w:p w14:paraId="399B3DCB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نمی‌شود</w:t>
            </w:r>
          </w:p>
        </w:tc>
        <w:tc>
          <w:tcPr>
            <w:tcW w:w="0" w:type="auto"/>
            <w:hideMark/>
          </w:tcPr>
          <w:p w14:paraId="139E5543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t xml:space="preserve">GRU </w:t>
            </w:r>
            <w:r w:rsidRPr="00005BB9">
              <w:rPr>
                <w:rtl/>
                <w:lang w:bidi="ar-SA"/>
              </w:rPr>
              <w:t>هم فقط در</w:t>
            </w:r>
            <w:r w:rsidRPr="00005BB9">
              <w:t xml:space="preserve"> PyTorch/Keras </w:t>
            </w:r>
            <w:r w:rsidRPr="00005BB9">
              <w:rPr>
                <w:rtl/>
                <w:lang w:bidi="ar-SA"/>
              </w:rPr>
              <w:t>هست</w:t>
            </w:r>
          </w:p>
        </w:tc>
      </w:tr>
      <w:tr w:rsidR="009B4388" w:rsidRPr="00005BB9" w14:paraId="092E2780" w14:textId="77777777" w:rsidTr="00FF6124">
        <w:trPr>
          <w:jc w:val="center"/>
        </w:trPr>
        <w:tc>
          <w:tcPr>
            <w:tcW w:w="0" w:type="auto"/>
            <w:hideMark/>
          </w:tcPr>
          <w:p w14:paraId="0BD04F9B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ساخت مدل</w:t>
            </w:r>
            <w:r w:rsidRPr="00005BB9">
              <w:t xml:space="preserve"> Transformer</w:t>
            </w:r>
          </w:p>
        </w:tc>
        <w:tc>
          <w:tcPr>
            <w:tcW w:w="0" w:type="auto"/>
            <w:hideMark/>
          </w:tcPr>
          <w:p w14:paraId="518AAFFE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نمی‌شود</w:t>
            </w:r>
          </w:p>
        </w:tc>
        <w:tc>
          <w:tcPr>
            <w:tcW w:w="0" w:type="auto"/>
            <w:hideMark/>
          </w:tcPr>
          <w:p w14:paraId="508E9670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t xml:space="preserve">scikit-learn </w:t>
            </w:r>
            <w:r w:rsidRPr="00005BB9">
              <w:rPr>
                <w:rtl/>
                <w:lang w:bidi="ar-SA"/>
              </w:rPr>
              <w:t>هیچ</w:t>
            </w:r>
            <w:r w:rsidRPr="00005BB9">
              <w:t xml:space="preserve"> attention model </w:t>
            </w:r>
            <w:r w:rsidRPr="00005BB9">
              <w:rPr>
                <w:rtl/>
                <w:lang w:bidi="ar-SA"/>
              </w:rPr>
              <w:t>ندارد</w:t>
            </w:r>
          </w:p>
        </w:tc>
      </w:tr>
      <w:tr w:rsidR="009B4388" w:rsidRPr="00005BB9" w14:paraId="12E16B3B" w14:textId="77777777" w:rsidTr="00FF6124">
        <w:trPr>
          <w:jc w:val="center"/>
        </w:trPr>
        <w:tc>
          <w:tcPr>
            <w:tcW w:w="0" w:type="auto"/>
            <w:hideMark/>
          </w:tcPr>
          <w:p w14:paraId="4AAE00B0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 xml:space="preserve">پیش‌بینی </w:t>
            </w:r>
            <w:r w:rsidRPr="00005BB9">
              <w:rPr>
                <w:b/>
                <w:bCs/>
                <w:rtl/>
                <w:lang w:bidi="ar-SA"/>
              </w:rPr>
              <w:t>همزمان</w:t>
            </w:r>
            <w:r w:rsidRPr="00005BB9">
              <w:rPr>
                <w:rtl/>
                <w:lang w:bidi="ar-SA"/>
              </w:rPr>
              <w:t xml:space="preserve"> </w:t>
            </w:r>
            <w:r w:rsidRPr="00005BB9">
              <w:t xml:space="preserve">Active_Damage </w:t>
            </w:r>
            <w:r w:rsidRPr="00005BB9">
              <w:rPr>
                <w:rtl/>
                <w:lang w:bidi="ar-SA"/>
              </w:rPr>
              <w:t>و</w:t>
            </w:r>
            <w:r w:rsidRPr="00005BB9">
              <w:t xml:space="preserve"> Type_Damage</w:t>
            </w:r>
          </w:p>
        </w:tc>
        <w:tc>
          <w:tcPr>
            <w:tcW w:w="0" w:type="auto"/>
            <w:hideMark/>
          </w:tcPr>
          <w:p w14:paraId="105D39B4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به سختی یا اصلاً نمی‌شود</w:t>
            </w:r>
          </w:p>
        </w:tc>
        <w:tc>
          <w:tcPr>
            <w:tcW w:w="0" w:type="auto"/>
            <w:hideMark/>
          </w:tcPr>
          <w:p w14:paraId="637B7918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>ترکیب</w:t>
            </w:r>
            <w:r w:rsidRPr="00005BB9">
              <w:t xml:space="preserve"> loss</w:t>
            </w:r>
            <w:r w:rsidRPr="00005BB9">
              <w:rPr>
                <w:rtl/>
                <w:lang w:bidi="ar-SA"/>
              </w:rPr>
              <w:t>ها، خروجی‌های چندنوعی</w:t>
            </w:r>
            <w:r w:rsidRPr="00005BB9">
              <w:t xml:space="preserve"> (binary + multiclass) </w:t>
            </w:r>
            <w:r w:rsidRPr="00005BB9">
              <w:rPr>
                <w:rtl/>
                <w:lang w:bidi="ar-SA"/>
              </w:rPr>
              <w:t>ممکن نیست</w:t>
            </w:r>
          </w:p>
        </w:tc>
      </w:tr>
      <w:tr w:rsidR="009B4388" w:rsidRPr="00005BB9" w14:paraId="21335C45" w14:textId="77777777" w:rsidTr="00FF6124">
        <w:trPr>
          <w:jc w:val="center"/>
        </w:trPr>
        <w:tc>
          <w:tcPr>
            <w:tcW w:w="0" w:type="auto"/>
            <w:hideMark/>
          </w:tcPr>
          <w:p w14:paraId="6CDB8448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ترکیب</w:t>
            </w:r>
            <w:r w:rsidRPr="00005BB9">
              <w:t xml:space="preserve"> loss‌</w:t>
            </w:r>
            <w:r w:rsidRPr="00005BB9">
              <w:rPr>
                <w:rtl/>
                <w:lang w:bidi="ar-SA"/>
              </w:rPr>
              <w:t>ها</w:t>
            </w:r>
            <w:r>
              <w:rPr>
                <w:rFonts w:hint="cs"/>
                <w:rtl/>
                <w:lang w:bidi="ar-SA"/>
              </w:rPr>
              <w:t xml:space="preserve"> </w:t>
            </w:r>
            <w:r w:rsidRPr="00005BB9">
              <w:t xml:space="preserve"> (BCE + CE)</w:t>
            </w:r>
          </w:p>
        </w:tc>
        <w:tc>
          <w:tcPr>
            <w:tcW w:w="0" w:type="auto"/>
            <w:hideMark/>
          </w:tcPr>
          <w:p w14:paraId="3C6EB3CB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نجام نمی‌شود</w:t>
            </w:r>
          </w:p>
        </w:tc>
        <w:tc>
          <w:tcPr>
            <w:tcW w:w="0" w:type="auto"/>
            <w:hideMark/>
          </w:tcPr>
          <w:p w14:paraId="7DF4537A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t xml:space="preserve">scikit-learn </w:t>
            </w:r>
            <w:r w:rsidRPr="00005BB9">
              <w:rPr>
                <w:rtl/>
                <w:lang w:bidi="ar-SA"/>
              </w:rPr>
              <w:t>فقط</w:t>
            </w:r>
            <w:r w:rsidRPr="00005BB9">
              <w:t xml:space="preserve"> loss</w:t>
            </w:r>
            <w:r w:rsidRPr="00005BB9">
              <w:rPr>
                <w:rtl/>
                <w:lang w:bidi="ar-SA"/>
              </w:rPr>
              <w:t>های ساده دارد</w:t>
            </w:r>
          </w:p>
        </w:tc>
      </w:tr>
      <w:tr w:rsidR="009B4388" w:rsidRPr="00005BB9" w14:paraId="1011AFC0" w14:textId="77777777" w:rsidTr="00FF6124">
        <w:trPr>
          <w:jc w:val="center"/>
        </w:trPr>
        <w:tc>
          <w:tcPr>
            <w:tcW w:w="0" w:type="auto"/>
            <w:hideMark/>
          </w:tcPr>
          <w:p w14:paraId="4A677ABD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t xml:space="preserve"> </w:t>
            </w: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سفارشی</w:t>
            </w:r>
            <w:r>
              <w:rPr>
                <w:rFonts w:hint="cs"/>
                <w:rtl/>
                <w:lang w:bidi="ar-SA"/>
              </w:rPr>
              <w:t xml:space="preserve"> </w:t>
            </w:r>
            <w:r w:rsidRPr="00005BB9">
              <w:t xml:space="preserve">early </w:t>
            </w:r>
            <w:r>
              <w:t>stopping</w:t>
            </w:r>
            <w:r>
              <w:rPr>
                <w:rFonts w:hint="cs"/>
                <w:rtl/>
              </w:rPr>
              <w:t xml:space="preserve">    </w:t>
            </w:r>
          </w:p>
        </w:tc>
        <w:tc>
          <w:tcPr>
            <w:tcW w:w="0" w:type="auto"/>
            <w:hideMark/>
          </w:tcPr>
          <w:p w14:paraId="7EDC7CEC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قابل پیاده‌سازی نیست</w:t>
            </w:r>
          </w:p>
        </w:tc>
        <w:tc>
          <w:tcPr>
            <w:tcW w:w="0" w:type="auto"/>
            <w:hideMark/>
          </w:tcPr>
          <w:p w14:paraId="6BB168E3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>باید مدل</w:t>
            </w:r>
            <w:r w:rsidRPr="00005BB9">
              <w:t xml:space="preserve"> training loop </w:t>
            </w:r>
            <w:r w:rsidRPr="00005BB9">
              <w:rPr>
                <w:rtl/>
                <w:lang w:bidi="ar-SA"/>
              </w:rPr>
              <w:t>دستکاری شود</w:t>
            </w:r>
          </w:p>
        </w:tc>
      </w:tr>
      <w:tr w:rsidR="009B4388" w:rsidRPr="00005BB9" w14:paraId="5FDCC712" w14:textId="77777777" w:rsidTr="00FF6124">
        <w:trPr>
          <w:jc w:val="center"/>
        </w:trPr>
        <w:tc>
          <w:tcPr>
            <w:tcW w:w="0" w:type="auto"/>
            <w:hideMark/>
          </w:tcPr>
          <w:p w14:paraId="118FFFCA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پیاده‌سازی معماری دلخواه</w:t>
            </w:r>
          </w:p>
        </w:tc>
        <w:tc>
          <w:tcPr>
            <w:tcW w:w="0" w:type="auto"/>
            <w:hideMark/>
          </w:tcPr>
          <w:p w14:paraId="5C54B435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نمی‌شود</w:t>
            </w:r>
          </w:p>
        </w:tc>
        <w:tc>
          <w:tcPr>
            <w:tcW w:w="0" w:type="auto"/>
            <w:hideMark/>
          </w:tcPr>
          <w:p w14:paraId="38924E90" w14:textId="77777777" w:rsidR="009B4388" w:rsidRPr="00005BB9" w:rsidRDefault="009B4388" w:rsidP="00FF6124">
            <w:pPr>
              <w:bidi/>
              <w:spacing w:after="160" w:line="259" w:lineRule="auto"/>
            </w:pPr>
            <w:r>
              <w:rPr>
                <w:rFonts w:hint="cs"/>
                <w:rtl/>
              </w:rPr>
              <w:t xml:space="preserve"> </w:t>
            </w:r>
            <w:r w:rsidRPr="00005BB9">
              <w:t>scikit-learn</w:t>
            </w:r>
            <w:r>
              <w:rPr>
                <w:rFonts w:hint="cs"/>
                <w:rtl/>
              </w:rPr>
              <w:t xml:space="preserve"> 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از معماری دلخواه پشتیبانی نمی‌کند</w:t>
            </w:r>
          </w:p>
        </w:tc>
      </w:tr>
      <w:tr w:rsidR="009B4388" w:rsidRPr="00005BB9" w14:paraId="795CF300" w14:textId="77777777" w:rsidTr="00FF6124">
        <w:trPr>
          <w:jc w:val="center"/>
        </w:trPr>
        <w:tc>
          <w:tcPr>
            <w:tcW w:w="0" w:type="auto"/>
            <w:hideMark/>
          </w:tcPr>
          <w:p w14:paraId="33CDF8CC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ذخیره وزن‌های مدل‌های عمیق</w:t>
            </w:r>
          </w:p>
        </w:tc>
        <w:tc>
          <w:tcPr>
            <w:tcW w:w="0" w:type="auto"/>
            <w:hideMark/>
          </w:tcPr>
          <w:p w14:paraId="7FCE7C3A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ندارد</w:t>
            </w:r>
          </w:p>
        </w:tc>
        <w:tc>
          <w:tcPr>
            <w:tcW w:w="0" w:type="auto"/>
            <w:hideMark/>
          </w:tcPr>
          <w:p w14:paraId="2F80C045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tl/>
                <w:lang w:bidi="ar-SA"/>
              </w:rPr>
              <w:t>وزن‌ مدل‌های</w:t>
            </w:r>
            <w:r w:rsidRPr="00005BB9">
              <w:t xml:space="preserve"> sklearn </w:t>
            </w:r>
            <w:r w:rsidRPr="00005BB9">
              <w:rPr>
                <w:rtl/>
                <w:lang w:bidi="ar-SA"/>
              </w:rPr>
              <w:t>ذخیره‌پذیرند ولی فقط برای مدل‌های کلاسیک</w:t>
            </w:r>
          </w:p>
        </w:tc>
      </w:tr>
      <w:tr w:rsidR="009B4388" w:rsidRPr="00005BB9" w14:paraId="01499618" w14:textId="77777777" w:rsidTr="00FF6124">
        <w:trPr>
          <w:jc w:val="center"/>
        </w:trPr>
        <w:tc>
          <w:tcPr>
            <w:tcW w:w="0" w:type="auto"/>
            <w:hideMark/>
          </w:tcPr>
          <w:p w14:paraId="7DE34254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تجسم توالی زمانی و</w:t>
            </w:r>
            <w:r w:rsidRPr="00005BB9">
              <w:t xml:space="preserve"> attention</w:t>
            </w:r>
          </w:p>
        </w:tc>
        <w:tc>
          <w:tcPr>
            <w:tcW w:w="0" w:type="auto"/>
            <w:hideMark/>
          </w:tcPr>
          <w:p w14:paraId="1274901F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rPr>
                <w:rFonts w:ascii="Segoe UI Emoji" w:hAnsi="Segoe UI Emoji" w:cs="Segoe UI Emoji"/>
              </w:rPr>
              <w:t>❌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ندارد</w:t>
            </w:r>
          </w:p>
        </w:tc>
        <w:tc>
          <w:tcPr>
            <w:tcW w:w="0" w:type="auto"/>
            <w:hideMark/>
          </w:tcPr>
          <w:p w14:paraId="1CC9B5A1" w14:textId="77777777" w:rsidR="009B4388" w:rsidRPr="00005BB9" w:rsidRDefault="009B4388" w:rsidP="00FF6124">
            <w:pPr>
              <w:bidi/>
              <w:spacing w:after="160" w:line="259" w:lineRule="auto"/>
            </w:pPr>
            <w:r w:rsidRPr="00005BB9">
              <w:t>Visualization</w:t>
            </w:r>
            <w:r>
              <w:rPr>
                <w:rFonts w:hint="cs"/>
                <w:rtl/>
              </w:rPr>
              <w:t xml:space="preserve"> </w:t>
            </w:r>
            <w:r w:rsidRPr="00005BB9">
              <w:t xml:space="preserve"> </w:t>
            </w:r>
            <w:r w:rsidRPr="00005BB9">
              <w:rPr>
                <w:rtl/>
                <w:lang w:bidi="ar-SA"/>
              </w:rPr>
              <w:t>باید در</w:t>
            </w:r>
            <w:r w:rsidRPr="00005BB9">
              <w:t xml:space="preserve"> matplotlib/PyTorch </w:t>
            </w:r>
            <w:r w:rsidRPr="00005BB9">
              <w:rPr>
                <w:rtl/>
                <w:lang w:bidi="ar-SA"/>
              </w:rPr>
              <w:t>ساخته شود</w:t>
            </w:r>
          </w:p>
        </w:tc>
      </w:tr>
    </w:tbl>
    <w:p w14:paraId="7D94B9FD" w14:textId="488C7FA3" w:rsidR="009B4388" w:rsidRDefault="009B4388" w:rsidP="009B4388">
      <w:pPr>
        <w:bidi/>
        <w:rPr>
          <w:rFonts w:cs="B Nazanin"/>
          <w:color w:val="EE0000"/>
          <w:sz w:val="18"/>
          <w:szCs w:val="18"/>
          <w:rtl/>
        </w:rPr>
      </w:pPr>
    </w:p>
    <w:p w14:paraId="5109652F" w14:textId="77777777" w:rsidR="009B4388" w:rsidRPr="009B4388" w:rsidRDefault="009B4388">
      <w:pPr>
        <w:rPr>
          <w:rtl/>
        </w:rPr>
      </w:pPr>
      <w:r>
        <w:rPr>
          <w:rFonts w:cs="B Nazanin"/>
          <w:color w:val="EE0000"/>
          <w:sz w:val="18"/>
          <w:szCs w:val="18"/>
          <w:rtl/>
        </w:rPr>
        <w:br w:type="page"/>
      </w:r>
    </w:p>
    <w:p w14:paraId="7E0E69DE" w14:textId="77777777" w:rsidR="009B4388" w:rsidRPr="009B4388" w:rsidRDefault="009B4388" w:rsidP="009B4388">
      <w:pPr>
        <w:bidi/>
        <w:rPr>
          <w:b/>
          <w:bCs/>
        </w:rPr>
      </w:pPr>
      <w:bookmarkStart w:id="1" w:name="قابلیت_های_پروژه"/>
      <w:r w:rsidRPr="009B4388">
        <w:rPr>
          <w:rFonts w:ascii="Segoe UI Emoji" w:hAnsi="Segoe UI Emoji" w:cs="Segoe UI Emoji"/>
          <w:b/>
          <w:bCs/>
        </w:rPr>
        <w:lastRenderedPageBreak/>
        <w:t>🎯</w:t>
      </w:r>
      <w:r w:rsidRPr="009B4388">
        <w:rPr>
          <w:b/>
          <w:bCs/>
        </w:rPr>
        <w:t xml:space="preserve"> </w:t>
      </w:r>
      <w:r w:rsidRPr="009B4388">
        <w:rPr>
          <w:b/>
          <w:bCs/>
          <w:rtl/>
          <w:lang w:bidi="ar-SA"/>
        </w:rPr>
        <w:t>هدف پروژه</w:t>
      </w:r>
      <w:r w:rsidRPr="009B4388">
        <w:rPr>
          <w:b/>
          <w:bCs/>
        </w:rPr>
        <w:t>:</w:t>
      </w:r>
    </w:p>
    <w:bookmarkEnd w:id="1"/>
    <w:p w14:paraId="0A00716C" w14:textId="77777777" w:rsidR="009B4388" w:rsidRPr="009B4388" w:rsidRDefault="009B4388" w:rsidP="009B4388">
      <w:pPr>
        <w:bidi/>
      </w:pPr>
      <w:r w:rsidRPr="009B4388">
        <w:rPr>
          <w:rtl/>
          <w:lang w:bidi="ar-SA"/>
        </w:rPr>
        <w:t xml:space="preserve">طراحی و توسعه یک سیستم هوشمند برای </w:t>
      </w:r>
      <w:r w:rsidRPr="009B4388">
        <w:rPr>
          <w:b/>
          <w:bCs/>
          <w:rtl/>
          <w:lang w:bidi="ar-SA"/>
        </w:rPr>
        <w:t>پیش‌بینی هم‌زمان</w:t>
      </w:r>
      <w:r w:rsidRPr="009B4388">
        <w:rPr>
          <w:rtl/>
          <w:lang w:bidi="ar-SA"/>
        </w:rPr>
        <w:t xml:space="preserve"> دو برچسب </w:t>
      </w:r>
      <w:r w:rsidRPr="009B4388">
        <w:t xml:space="preserve">Active_Damage </w:t>
      </w:r>
      <w:r w:rsidRPr="009B4388">
        <w:rPr>
          <w:rtl/>
          <w:lang w:bidi="ar-SA"/>
        </w:rPr>
        <w:t xml:space="preserve">و </w:t>
      </w:r>
      <w:r w:rsidRPr="009B4388">
        <w:t xml:space="preserve">Type_Damage </w:t>
      </w:r>
      <w:r w:rsidRPr="009B4388">
        <w:rPr>
          <w:rtl/>
          <w:lang w:bidi="ar-SA"/>
        </w:rPr>
        <w:t>از داده‌های تولیدشده</w:t>
      </w:r>
      <w:r w:rsidRPr="009B4388">
        <w:t xml:space="preserve"> (Synthetic Time Series)</w:t>
      </w:r>
      <w:r w:rsidRPr="009B4388">
        <w:rPr>
          <w:rtl/>
          <w:lang w:bidi="ar-SA"/>
        </w:rPr>
        <w:t>، با استفاده از مدل‌های یادگیری عمیق مانند</w:t>
      </w:r>
      <w:r w:rsidRPr="009B4388">
        <w:t xml:space="preserve"> LSTM</w:t>
      </w:r>
      <w:r w:rsidRPr="009B4388">
        <w:rPr>
          <w:rtl/>
          <w:lang w:bidi="ar-SA"/>
        </w:rPr>
        <w:t xml:space="preserve">، </w:t>
      </w:r>
      <w:r w:rsidRPr="009B4388">
        <w:t xml:space="preserve">GRU </w:t>
      </w:r>
      <w:r w:rsidRPr="009B4388">
        <w:rPr>
          <w:rtl/>
          <w:lang w:bidi="ar-SA"/>
        </w:rPr>
        <w:t>و</w:t>
      </w:r>
      <w:r w:rsidRPr="009B4388">
        <w:t xml:space="preserve"> Transformer.</w:t>
      </w:r>
    </w:p>
    <w:p w14:paraId="4E0BF4CE" w14:textId="77777777" w:rsidR="009B4388" w:rsidRPr="009B4388" w:rsidRDefault="009B4388" w:rsidP="009B4388">
      <w:pPr>
        <w:bidi/>
      </w:pPr>
      <w:r w:rsidRPr="009B4388">
        <w:pict w14:anchorId="084CF9C7">
          <v:rect id="_x0000_i1153" style="width:0;height:1.5pt" o:hralign="center" o:hrstd="t" o:hr="t" fillcolor="#a0a0a0" stroked="f"/>
        </w:pict>
      </w:r>
    </w:p>
    <w:p w14:paraId="3BBB61FF" w14:textId="77777777" w:rsidR="009B4388" w:rsidRPr="009B4388" w:rsidRDefault="009B4388" w:rsidP="009B4388">
      <w:pPr>
        <w:bidi/>
        <w:rPr>
          <w:b/>
          <w:bCs/>
        </w:rPr>
      </w:pPr>
      <w:r w:rsidRPr="009B4388">
        <w:rPr>
          <w:rFonts w:ascii="Segoe UI Emoji" w:hAnsi="Segoe UI Emoji" w:cs="Segoe UI Emoji"/>
          <w:b/>
          <w:bCs/>
        </w:rPr>
        <w:t>✅</w:t>
      </w:r>
      <w:r w:rsidRPr="009B4388">
        <w:rPr>
          <w:b/>
          <w:bCs/>
        </w:rPr>
        <w:t xml:space="preserve"> </w:t>
      </w:r>
      <w:r w:rsidRPr="009B4388">
        <w:rPr>
          <w:b/>
          <w:bCs/>
          <w:rtl/>
          <w:lang w:bidi="ar-SA"/>
        </w:rPr>
        <w:t>قابلیت‌های</w:t>
      </w:r>
      <w:r w:rsidRPr="009B4388">
        <w:rPr>
          <w:b/>
          <w:bCs/>
        </w:rPr>
        <w:t xml:space="preserve"> Scikit-learn </w:t>
      </w:r>
      <w:r w:rsidRPr="009B4388">
        <w:rPr>
          <w:b/>
          <w:bCs/>
          <w:rtl/>
          <w:lang w:bidi="ar-SA"/>
        </w:rPr>
        <w:t>در این پروژه</w:t>
      </w:r>
      <w:r w:rsidRPr="009B4388">
        <w:rPr>
          <w:b/>
          <w:bCs/>
        </w:rPr>
        <w:t>:</w:t>
      </w:r>
    </w:p>
    <w:p w14:paraId="1EAB4157" w14:textId="2476FF84" w:rsidR="009B4388" w:rsidRPr="009B4388" w:rsidRDefault="00663ECC" w:rsidP="009B4388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35215B" wp14:editId="45126A1E">
                <wp:simplePos x="0" y="0"/>
                <wp:positionH relativeFrom="column">
                  <wp:posOffset>-814754</wp:posOffset>
                </wp:positionH>
                <wp:positionV relativeFrom="paragraph">
                  <wp:posOffset>2885000</wp:posOffset>
                </wp:positionV>
                <wp:extent cx="7573108" cy="492370"/>
                <wp:effectExtent l="0" t="0" r="27940" b="222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3108" cy="49237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CF850F" id="Rectangle 1" o:spid="_x0000_s1026" style="position:absolute;margin-left:-64.15pt;margin-top:227.15pt;width:596.3pt;height:3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" filled="f" strokecolor="#4472c4 [3204]">
                <v:stroke joinstyle="round"/>
              </v:rect>
            </w:pict>
          </mc:Fallback>
        </mc:AlternateContent>
      </w:r>
      <w:r w:rsidR="009B4388" w:rsidRPr="009B4388">
        <w:t xml:space="preserve">Scikit-learn </w:t>
      </w:r>
      <w:r w:rsidR="009B4388" w:rsidRPr="009B4388">
        <w:rPr>
          <w:rtl/>
          <w:lang w:bidi="ar-SA"/>
        </w:rPr>
        <w:t>برای مراحل مقدماتی پروژه عملکرد بسیار مناسبی دارد و می‌توان از آن به‌عنوان بخش</w:t>
      </w:r>
      <w:r w:rsidR="009B4388" w:rsidRPr="009B4388">
        <w:t xml:space="preserve"> «Baseline Pipeline» </w:t>
      </w:r>
      <w:r w:rsidR="009B4388" w:rsidRPr="009B4388">
        <w:rPr>
          <w:rtl/>
          <w:lang w:bidi="ar-SA"/>
        </w:rPr>
        <w:t>استفاده کرد</w:t>
      </w:r>
      <w:r w:rsidR="009B4388" w:rsidRPr="009B4388">
        <w:t>:</w:t>
      </w:r>
    </w:p>
    <w:tbl>
      <w:tblPr>
        <w:tblW w:w="11983" w:type="dxa"/>
        <w:tblCellSpacing w:w="15" w:type="dxa"/>
        <w:tblInd w:w="-13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72"/>
        <w:gridCol w:w="5364"/>
        <w:gridCol w:w="2247"/>
      </w:tblGrid>
      <w:tr w:rsidR="009B4388" w:rsidRPr="009B4388" w14:paraId="40D25B86" w14:textId="77777777" w:rsidTr="009B4388">
        <w:trPr>
          <w:tblHeader/>
          <w:tblCellSpacing w:w="15" w:type="dxa"/>
        </w:trPr>
        <w:tc>
          <w:tcPr>
            <w:tcW w:w="0" w:type="auto"/>
            <w:vAlign w:val="center"/>
          </w:tcPr>
          <w:p w14:paraId="0B6CED4A" w14:textId="6FB7622C" w:rsidR="009B4388" w:rsidRPr="009B4388" w:rsidRDefault="009B4388" w:rsidP="009B4388">
            <w:pPr>
              <w:bidi/>
              <w:rPr>
                <w:b/>
                <w:bCs/>
                <w:rtl/>
                <w:lang w:bidi="ar-SA"/>
              </w:rPr>
            </w:pPr>
            <w:r w:rsidRPr="009B4388">
              <w:rPr>
                <w:b/>
                <w:bCs/>
                <w:rtl/>
                <w:lang w:bidi="ar-SA"/>
              </w:rPr>
              <w:t>توضیح</w:t>
            </w:r>
          </w:p>
        </w:tc>
        <w:tc>
          <w:tcPr>
            <w:tcW w:w="0" w:type="auto"/>
            <w:vAlign w:val="center"/>
          </w:tcPr>
          <w:p w14:paraId="26C58D15" w14:textId="2CD1E5E2" w:rsidR="009B4388" w:rsidRPr="009B4388" w:rsidRDefault="009B4388" w:rsidP="009B4388">
            <w:pPr>
              <w:bidi/>
              <w:rPr>
                <w:b/>
                <w:bCs/>
                <w:rtl/>
                <w:lang w:bidi="ar-SA"/>
              </w:rPr>
            </w:pPr>
            <w:r w:rsidRPr="009B4388">
              <w:rPr>
                <w:b/>
                <w:bCs/>
                <w:rtl/>
                <w:lang w:bidi="ar-SA"/>
              </w:rPr>
              <w:t>ابزار</w:t>
            </w:r>
            <w:r w:rsidRPr="009B4388">
              <w:rPr>
                <w:b/>
                <w:bCs/>
              </w:rPr>
              <w:t xml:space="preserve"> Scikit-learn</w:t>
            </w:r>
          </w:p>
        </w:tc>
        <w:tc>
          <w:tcPr>
            <w:tcW w:w="0" w:type="auto"/>
            <w:vAlign w:val="center"/>
            <w:hideMark/>
          </w:tcPr>
          <w:p w14:paraId="2AF667F2" w14:textId="177CB8AD" w:rsidR="009B4388" w:rsidRPr="009B4388" w:rsidRDefault="009B4388" w:rsidP="009B4388">
            <w:pPr>
              <w:bidi/>
              <w:rPr>
                <w:b/>
                <w:bCs/>
              </w:rPr>
            </w:pPr>
            <w:r w:rsidRPr="009B4388">
              <w:rPr>
                <w:b/>
                <w:bCs/>
                <w:rtl/>
                <w:lang w:bidi="ar-SA"/>
              </w:rPr>
              <w:t>مرحله</w:t>
            </w:r>
          </w:p>
        </w:tc>
      </w:tr>
      <w:tr w:rsidR="009B4388" w:rsidRPr="009B4388" w14:paraId="0BC6030E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33145CC2" w14:textId="693E16FC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شناسایی</w:t>
            </w:r>
            <w:r w:rsidRPr="009B4388">
              <w:t xml:space="preserve"> null</w:t>
            </w:r>
            <w:r w:rsidRPr="009B4388">
              <w:rPr>
                <w:rtl/>
                <w:lang w:bidi="ar-SA"/>
              </w:rPr>
              <w:t>ها، بررسی توزیع، شناسایی</w:t>
            </w:r>
            <w:r w:rsidRPr="009B4388">
              <w:t xml:space="preserve"> outlier</w:t>
            </w:r>
            <w:r w:rsidRPr="009B4388">
              <w:rPr>
                <w:rtl/>
                <w:lang w:bidi="ar-SA"/>
              </w:rPr>
              <w:t>ها</w:t>
            </w:r>
          </w:p>
        </w:tc>
        <w:tc>
          <w:tcPr>
            <w:tcW w:w="0" w:type="auto"/>
            <w:vAlign w:val="center"/>
          </w:tcPr>
          <w:p w14:paraId="47D2E0C1" w14:textId="6CD7EFB8" w:rsidR="009B4388" w:rsidRPr="009B4388" w:rsidRDefault="009B4388" w:rsidP="009B4388">
            <w:pPr>
              <w:bidi/>
            </w:pPr>
            <w:r w:rsidRPr="009B4388">
              <w:t xml:space="preserve">pandas, </w:t>
            </w:r>
            <w:proofErr w:type="spellStart"/>
            <w:proofErr w:type="gramStart"/>
            <w:r w:rsidRPr="009B4388">
              <w:t>sklearn.preprocessing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10DF01B" w14:textId="03C21601" w:rsidR="009B4388" w:rsidRPr="009B4388" w:rsidRDefault="009B4388" w:rsidP="009B4388">
            <w:r w:rsidRPr="009B4388">
              <w:t xml:space="preserve">1. </w:t>
            </w:r>
            <w:r w:rsidRPr="009B4388">
              <w:rPr>
                <w:rtl/>
                <w:lang w:bidi="ar-SA"/>
              </w:rPr>
              <w:t>بارگذاری و تحلیل اولیه داده</w:t>
            </w:r>
          </w:p>
        </w:tc>
      </w:tr>
      <w:tr w:rsidR="009B4388" w:rsidRPr="009B4388" w14:paraId="72C4E510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750B1DB9" w14:textId="0E04BC0F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کاهش ویژگی‌های زائد و افزایش عملکرد مدل</w:t>
            </w:r>
          </w:p>
        </w:tc>
        <w:tc>
          <w:tcPr>
            <w:tcW w:w="0" w:type="auto"/>
            <w:vAlign w:val="center"/>
          </w:tcPr>
          <w:p w14:paraId="62DDF8AB" w14:textId="2F373C25" w:rsidR="009B4388" w:rsidRPr="009B4388" w:rsidRDefault="009B4388" w:rsidP="009B4388">
            <w:pPr>
              <w:bidi/>
            </w:pPr>
            <w:r w:rsidRPr="009B4388">
              <w:t xml:space="preserve">SelectKBest, </w:t>
            </w:r>
            <w:proofErr w:type="spellStart"/>
            <w:r w:rsidRPr="009B4388">
              <w:t>mutual_info_classif</w:t>
            </w:r>
            <w:proofErr w:type="spellEnd"/>
            <w:r w:rsidRPr="009B4388">
              <w:t>, feature_importances_</w:t>
            </w:r>
          </w:p>
        </w:tc>
        <w:tc>
          <w:tcPr>
            <w:tcW w:w="0" w:type="auto"/>
            <w:vAlign w:val="center"/>
            <w:hideMark/>
          </w:tcPr>
          <w:p w14:paraId="466FF3F9" w14:textId="00053564" w:rsidR="009B4388" w:rsidRPr="009B4388" w:rsidRDefault="009B4388" w:rsidP="009B4388">
            <w:r w:rsidRPr="009B4388">
              <w:t xml:space="preserve">2. </w:t>
            </w:r>
            <w:r w:rsidRPr="009B4388">
              <w:rPr>
                <w:rtl/>
                <w:lang w:bidi="ar-SA"/>
              </w:rPr>
              <w:t>انتخاب ویژگی‌های مؤثر</w:t>
            </w:r>
          </w:p>
        </w:tc>
      </w:tr>
      <w:tr w:rsidR="009B4388" w:rsidRPr="009B4388" w14:paraId="74601E93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3DEE7104" w14:textId="66AF3E40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 xml:space="preserve">کدگذاری برچسب‌های </w:t>
            </w:r>
            <w:r w:rsidRPr="009B4388">
              <w:t xml:space="preserve">Type_Damage </w:t>
            </w:r>
            <w:r w:rsidRPr="009B4388">
              <w:rPr>
                <w:rtl/>
                <w:lang w:bidi="ar-SA"/>
              </w:rPr>
              <w:t>برای مدل‌های</w:t>
            </w:r>
            <w:r w:rsidRPr="009B4388">
              <w:t xml:space="preserve"> ML</w:t>
            </w:r>
          </w:p>
        </w:tc>
        <w:tc>
          <w:tcPr>
            <w:tcW w:w="0" w:type="auto"/>
            <w:vAlign w:val="center"/>
          </w:tcPr>
          <w:p w14:paraId="3B7230FF" w14:textId="46802A95" w:rsidR="009B4388" w:rsidRPr="009B4388" w:rsidRDefault="009B4388" w:rsidP="009B4388">
            <w:pPr>
              <w:bidi/>
            </w:pPr>
            <w:proofErr w:type="spellStart"/>
            <w:r w:rsidRPr="009B4388">
              <w:t>LabelEncoder</w:t>
            </w:r>
            <w:proofErr w:type="spellEnd"/>
            <w:r w:rsidRPr="009B4388">
              <w:t xml:space="preserve">, </w:t>
            </w:r>
            <w:proofErr w:type="spellStart"/>
            <w:r w:rsidRPr="009B4388">
              <w:t>OneHotEncod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6948197" w14:textId="7899B2ED" w:rsidR="009B4388" w:rsidRPr="009B4388" w:rsidRDefault="009B4388" w:rsidP="009B4388">
            <w:r w:rsidRPr="009B4388">
              <w:t xml:space="preserve">3. Encoding </w:t>
            </w:r>
            <w:r w:rsidRPr="009B4388">
              <w:rPr>
                <w:rtl/>
                <w:lang w:bidi="ar-SA"/>
              </w:rPr>
              <w:t>برچسب‌ها</w:t>
            </w:r>
          </w:p>
        </w:tc>
      </w:tr>
      <w:tr w:rsidR="009B4388" w:rsidRPr="009B4388" w14:paraId="60D930A9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6896590F" w14:textId="6BF3FCEE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نرمال‌سازی برای مدل‌های حساس به مقیاس</w:t>
            </w:r>
          </w:p>
        </w:tc>
        <w:tc>
          <w:tcPr>
            <w:tcW w:w="0" w:type="auto"/>
            <w:vAlign w:val="center"/>
          </w:tcPr>
          <w:p w14:paraId="5D068444" w14:textId="7F728CF4" w:rsidR="009B4388" w:rsidRPr="009B4388" w:rsidRDefault="009B4388" w:rsidP="009B4388">
            <w:pPr>
              <w:bidi/>
            </w:pPr>
            <w:r w:rsidRPr="009B4388">
              <w:t>StandardScaler, MinMaxScaler</w:t>
            </w:r>
          </w:p>
        </w:tc>
        <w:tc>
          <w:tcPr>
            <w:tcW w:w="0" w:type="auto"/>
            <w:vAlign w:val="center"/>
            <w:hideMark/>
          </w:tcPr>
          <w:p w14:paraId="2681E9A3" w14:textId="26CE8D11" w:rsidR="009B4388" w:rsidRPr="009B4388" w:rsidRDefault="009B4388" w:rsidP="009B4388">
            <w:r w:rsidRPr="009B4388">
              <w:t xml:space="preserve">4. </w:t>
            </w:r>
            <w:r w:rsidRPr="009B4388">
              <w:rPr>
                <w:rtl/>
                <w:lang w:bidi="ar-SA"/>
              </w:rPr>
              <w:t>مقیاس‌گذاری داده</w:t>
            </w:r>
          </w:p>
        </w:tc>
      </w:tr>
      <w:tr w:rsidR="009B4388" w:rsidRPr="009B4388" w14:paraId="2AA283B6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36D92734" w14:textId="0A3B34F2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تقسیم به</w:t>
            </w:r>
            <w:r w:rsidRPr="009B4388">
              <w:t xml:space="preserve"> train/test </w:t>
            </w:r>
            <w:r w:rsidRPr="009B4388">
              <w:rPr>
                <w:rtl/>
                <w:lang w:bidi="ar-SA"/>
              </w:rPr>
              <w:t xml:space="preserve">و نگه‌داشتن ترتیب زمانی با </w:t>
            </w:r>
            <w:r w:rsidRPr="009B4388">
              <w:t>shuffle=False</w:t>
            </w:r>
          </w:p>
        </w:tc>
        <w:tc>
          <w:tcPr>
            <w:tcW w:w="0" w:type="auto"/>
            <w:vAlign w:val="center"/>
          </w:tcPr>
          <w:p w14:paraId="3337B00C" w14:textId="6AE38E5B" w:rsidR="009B4388" w:rsidRPr="009B4388" w:rsidRDefault="009B4388" w:rsidP="009B4388">
            <w:pPr>
              <w:bidi/>
            </w:pPr>
            <w:r w:rsidRPr="009B4388">
              <w:t>train_test_split</w:t>
            </w:r>
          </w:p>
        </w:tc>
        <w:tc>
          <w:tcPr>
            <w:tcW w:w="0" w:type="auto"/>
            <w:vAlign w:val="center"/>
            <w:hideMark/>
          </w:tcPr>
          <w:p w14:paraId="072CB12B" w14:textId="5E0CFC4B" w:rsidR="009B4388" w:rsidRPr="009B4388" w:rsidRDefault="009B4388" w:rsidP="009B4388">
            <w:r w:rsidRPr="009B4388">
              <w:t xml:space="preserve">5. </w:t>
            </w:r>
            <w:r w:rsidRPr="009B4388">
              <w:rPr>
                <w:rtl/>
                <w:lang w:bidi="ar-SA"/>
              </w:rPr>
              <w:t>تقسیم‌بندی داده‌ها</w:t>
            </w:r>
          </w:p>
        </w:tc>
      </w:tr>
      <w:tr w:rsidR="009B4388" w:rsidRPr="009B4388" w14:paraId="7400E547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7D620991" w14:textId="1C6ACC68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برای ارزیابی اولیه دقت مدل‌های ساده</w:t>
            </w:r>
          </w:p>
        </w:tc>
        <w:tc>
          <w:tcPr>
            <w:tcW w:w="0" w:type="auto"/>
            <w:vAlign w:val="center"/>
          </w:tcPr>
          <w:p w14:paraId="40EA663B" w14:textId="43C1D054" w:rsidR="009B4388" w:rsidRPr="009B4388" w:rsidRDefault="009B4388" w:rsidP="009B4388">
            <w:pPr>
              <w:bidi/>
            </w:pPr>
            <w:proofErr w:type="spellStart"/>
            <w:r w:rsidRPr="009B4388">
              <w:t>RandomForestClassifier</w:t>
            </w:r>
            <w:proofErr w:type="spellEnd"/>
            <w:r w:rsidRPr="009B4388">
              <w:t xml:space="preserve">, </w:t>
            </w:r>
            <w:proofErr w:type="spellStart"/>
            <w:r w:rsidRPr="009B4388">
              <w:t>LogisticRegression</w:t>
            </w:r>
            <w:proofErr w:type="spellEnd"/>
            <w:r w:rsidRPr="009B4388">
              <w:t xml:space="preserve">, </w:t>
            </w:r>
            <w:proofErr w:type="spellStart"/>
            <w:r w:rsidRPr="009B4388">
              <w:t>KNeighborsClassifi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7A398FC" w14:textId="372EA4ED" w:rsidR="009B4388" w:rsidRPr="009B4388" w:rsidRDefault="009B4388" w:rsidP="009B4388">
            <w:pPr>
              <w:rPr>
                <w:highlight w:val="green"/>
              </w:rPr>
            </w:pPr>
            <w:r w:rsidRPr="009B4388">
              <w:rPr>
                <w:highlight w:val="green"/>
              </w:rPr>
              <w:t xml:space="preserve">6. </w:t>
            </w:r>
            <w:r w:rsidRPr="009B4388">
              <w:rPr>
                <w:highlight w:val="green"/>
                <w:rtl/>
                <w:lang w:bidi="ar-SA"/>
              </w:rPr>
              <w:t>ساخت مدل</w:t>
            </w:r>
            <w:r w:rsidRPr="009B4388">
              <w:rPr>
                <w:highlight w:val="green"/>
              </w:rPr>
              <w:t xml:space="preserve"> baseline</w:t>
            </w:r>
          </w:p>
        </w:tc>
      </w:tr>
      <w:tr w:rsidR="009B4388" w:rsidRPr="009B4388" w14:paraId="4D1C0327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28C3E3F4" w14:textId="483076DD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پیش‌بینی هم‌زمان دو برچسب</w:t>
            </w:r>
          </w:p>
        </w:tc>
        <w:tc>
          <w:tcPr>
            <w:tcW w:w="0" w:type="auto"/>
            <w:vAlign w:val="center"/>
          </w:tcPr>
          <w:p w14:paraId="4BD5983C" w14:textId="351604D3" w:rsidR="009B4388" w:rsidRPr="009B4388" w:rsidRDefault="009B4388" w:rsidP="009B4388">
            <w:pPr>
              <w:bidi/>
            </w:pPr>
            <w:proofErr w:type="spellStart"/>
            <w:r w:rsidRPr="009B4388">
              <w:t>MultiOutputClassifier</w:t>
            </w:r>
            <w:proofErr w:type="spellEnd"/>
            <w:r w:rsidRPr="009B4388">
              <w:t xml:space="preserve"> </w:t>
            </w:r>
            <w:r w:rsidRPr="009B4388">
              <w:rPr>
                <w:rtl/>
                <w:lang w:bidi="ar-SA"/>
              </w:rPr>
              <w:t xml:space="preserve">یا </w:t>
            </w:r>
            <w:proofErr w:type="spellStart"/>
            <w:r w:rsidRPr="009B4388">
              <w:t>MultiOutputRegresso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168BC1E" w14:textId="7B60CE41" w:rsidR="009B4388" w:rsidRPr="009B4388" w:rsidRDefault="009B4388" w:rsidP="009B4388">
            <w:r w:rsidRPr="009B4388">
              <w:t>7. Multi-output prediction</w:t>
            </w:r>
          </w:p>
        </w:tc>
      </w:tr>
      <w:tr w:rsidR="009B4388" w:rsidRPr="009B4388" w14:paraId="2A84D502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49E91A45" w14:textId="064CE843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 xml:space="preserve">بررسی دقت، یادآوری، </w:t>
            </w:r>
            <w:r w:rsidRPr="009B4388">
              <w:t xml:space="preserve">F1 </w:t>
            </w:r>
            <w:r w:rsidRPr="009B4388">
              <w:rPr>
                <w:rtl/>
                <w:lang w:bidi="ar-SA"/>
              </w:rPr>
              <w:t>و ماتریس خطا</w:t>
            </w:r>
          </w:p>
        </w:tc>
        <w:tc>
          <w:tcPr>
            <w:tcW w:w="0" w:type="auto"/>
            <w:vAlign w:val="center"/>
          </w:tcPr>
          <w:p w14:paraId="56D61043" w14:textId="7E0CBE2F" w:rsidR="009B4388" w:rsidRPr="009B4388" w:rsidRDefault="009B4388" w:rsidP="009B4388">
            <w:pPr>
              <w:bidi/>
            </w:pPr>
            <w:proofErr w:type="spellStart"/>
            <w:r w:rsidRPr="009B4388">
              <w:t>classification_report</w:t>
            </w:r>
            <w:proofErr w:type="spellEnd"/>
            <w:r w:rsidRPr="009B4388">
              <w:t xml:space="preserve">, f1_score, </w:t>
            </w:r>
            <w:proofErr w:type="spellStart"/>
            <w:r w:rsidRPr="009B4388">
              <w:t>confusion_matrix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6B1CD94" w14:textId="5C3E231E" w:rsidR="009B4388" w:rsidRPr="009B4388" w:rsidRDefault="009B4388" w:rsidP="009B4388">
            <w:pPr>
              <w:rPr>
                <w:highlight w:val="green"/>
              </w:rPr>
            </w:pPr>
            <w:r w:rsidRPr="009B4388">
              <w:rPr>
                <w:highlight w:val="green"/>
              </w:rPr>
              <w:t xml:space="preserve">8. </w:t>
            </w:r>
            <w:r w:rsidRPr="009B4388">
              <w:rPr>
                <w:highlight w:val="green"/>
                <w:rtl/>
                <w:lang w:bidi="ar-SA"/>
              </w:rPr>
              <w:t>ارزیابی عملکرد</w:t>
            </w:r>
          </w:p>
        </w:tc>
      </w:tr>
      <w:tr w:rsidR="009B4388" w:rsidRPr="009B4388" w14:paraId="39497CE1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67920B5E" w14:textId="4F76FC00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بهینه‌سازی</w:t>
            </w:r>
            <w:r w:rsidRPr="009B4388">
              <w:t xml:space="preserve"> hyperparameter</w:t>
            </w:r>
            <w:r w:rsidRPr="009B4388">
              <w:rPr>
                <w:rtl/>
                <w:lang w:bidi="ar-SA"/>
              </w:rPr>
              <w:t>ها</w:t>
            </w:r>
          </w:p>
        </w:tc>
        <w:tc>
          <w:tcPr>
            <w:tcW w:w="0" w:type="auto"/>
            <w:vAlign w:val="center"/>
          </w:tcPr>
          <w:p w14:paraId="00755682" w14:textId="0EA19306" w:rsidR="009B4388" w:rsidRPr="009B4388" w:rsidRDefault="009B4388" w:rsidP="009B4388">
            <w:pPr>
              <w:bidi/>
            </w:pPr>
            <w:proofErr w:type="spellStart"/>
            <w:r w:rsidRPr="009B4388">
              <w:t>GridSearchCV</w:t>
            </w:r>
            <w:proofErr w:type="spellEnd"/>
            <w:r w:rsidRPr="009B4388">
              <w:t xml:space="preserve">, </w:t>
            </w:r>
            <w:proofErr w:type="spellStart"/>
            <w:r w:rsidRPr="009B4388">
              <w:t>RandomizedSearchCV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EC88D7" w14:textId="6D3AB66D" w:rsidR="009B4388" w:rsidRPr="009B4388" w:rsidRDefault="009B4388" w:rsidP="009B4388">
            <w:pPr>
              <w:rPr>
                <w:highlight w:val="green"/>
              </w:rPr>
            </w:pPr>
            <w:r w:rsidRPr="009B4388">
              <w:rPr>
                <w:highlight w:val="green"/>
              </w:rPr>
              <w:t xml:space="preserve">9. </w:t>
            </w:r>
            <w:r w:rsidRPr="009B4388">
              <w:rPr>
                <w:highlight w:val="green"/>
                <w:rtl/>
                <w:lang w:bidi="ar-SA"/>
              </w:rPr>
              <w:t>تنظیم پارامترها</w:t>
            </w:r>
          </w:p>
        </w:tc>
      </w:tr>
      <w:tr w:rsidR="009B4388" w:rsidRPr="009B4388" w14:paraId="7CB786FD" w14:textId="77777777" w:rsidTr="009B4388">
        <w:trPr>
          <w:tblCellSpacing w:w="15" w:type="dxa"/>
        </w:trPr>
        <w:tc>
          <w:tcPr>
            <w:tcW w:w="0" w:type="auto"/>
            <w:vAlign w:val="center"/>
          </w:tcPr>
          <w:p w14:paraId="50A03F25" w14:textId="22AE658B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ذخیره و بارگذاری مدل در تولید</w:t>
            </w:r>
          </w:p>
        </w:tc>
        <w:tc>
          <w:tcPr>
            <w:tcW w:w="0" w:type="auto"/>
            <w:vAlign w:val="center"/>
          </w:tcPr>
          <w:p w14:paraId="61F21695" w14:textId="68CB0C35" w:rsidR="009B4388" w:rsidRPr="009B4388" w:rsidRDefault="009B4388" w:rsidP="009B4388">
            <w:pPr>
              <w:bidi/>
            </w:pPr>
            <w:proofErr w:type="spellStart"/>
            <w:r w:rsidRPr="009B4388">
              <w:t>joblib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348A059" w14:textId="308463B6" w:rsidR="009B4388" w:rsidRPr="009B4388" w:rsidRDefault="009B4388" w:rsidP="009B4388">
            <w:r w:rsidRPr="009B4388">
              <w:t xml:space="preserve">10. </w:t>
            </w:r>
            <w:r w:rsidRPr="009B4388">
              <w:rPr>
                <w:rtl/>
                <w:lang w:bidi="ar-SA"/>
              </w:rPr>
              <w:t>ذخیره مدل نهایی</w:t>
            </w:r>
          </w:p>
        </w:tc>
      </w:tr>
    </w:tbl>
    <w:p w14:paraId="27C2A12E" w14:textId="77777777" w:rsidR="009B4388" w:rsidRPr="009B4388" w:rsidRDefault="009B4388" w:rsidP="009B4388">
      <w:pPr>
        <w:bidi/>
      </w:pPr>
      <w:r w:rsidRPr="009B4388">
        <w:pict w14:anchorId="0C1700D7">
          <v:rect id="_x0000_i1154" style="width:0;height:1.5pt" o:hralign="center" o:hrstd="t" o:hr="t" fillcolor="#a0a0a0" stroked="f"/>
        </w:pict>
      </w:r>
    </w:p>
    <w:p w14:paraId="70AE328E" w14:textId="77777777" w:rsidR="009B4388" w:rsidRPr="009B4388" w:rsidRDefault="009B4388" w:rsidP="009B4388">
      <w:pPr>
        <w:bidi/>
        <w:rPr>
          <w:b/>
          <w:bCs/>
        </w:rPr>
      </w:pPr>
      <w:r w:rsidRPr="009B4388">
        <w:rPr>
          <w:rFonts w:ascii="Segoe UI Emoji" w:hAnsi="Segoe UI Emoji" w:cs="Segoe UI Emoji"/>
          <w:b/>
          <w:bCs/>
        </w:rPr>
        <w:t>❌</w:t>
      </w:r>
      <w:r w:rsidRPr="009B4388">
        <w:rPr>
          <w:b/>
          <w:bCs/>
        </w:rPr>
        <w:t xml:space="preserve"> </w:t>
      </w:r>
      <w:r w:rsidRPr="009B4388">
        <w:rPr>
          <w:b/>
          <w:bCs/>
          <w:rtl/>
          <w:lang w:bidi="ar-SA"/>
        </w:rPr>
        <w:t>محدودیت‌های</w:t>
      </w:r>
      <w:r w:rsidRPr="009B4388">
        <w:rPr>
          <w:b/>
          <w:bCs/>
        </w:rPr>
        <w:t xml:space="preserve"> Scikit-learn </w:t>
      </w:r>
      <w:r w:rsidRPr="009B4388">
        <w:rPr>
          <w:b/>
          <w:bCs/>
          <w:rtl/>
          <w:lang w:bidi="ar-SA"/>
        </w:rPr>
        <w:t>در این پروژه</w:t>
      </w:r>
      <w:r w:rsidRPr="009B4388">
        <w:rPr>
          <w:b/>
          <w:bCs/>
        </w:rPr>
        <w:t>:</w:t>
      </w:r>
    </w:p>
    <w:p w14:paraId="65D67169" w14:textId="77777777" w:rsidR="009B4388" w:rsidRPr="009B4388" w:rsidRDefault="009B4388" w:rsidP="009B4388">
      <w:pPr>
        <w:bidi/>
      </w:pPr>
      <w:r w:rsidRPr="009B4388">
        <w:rPr>
          <w:rtl/>
          <w:lang w:bidi="ar-SA"/>
        </w:rPr>
        <w:t xml:space="preserve">اما برای اجرای کامل پروژه با اهداف یادگیری عمیق، </w:t>
      </w:r>
      <w:r w:rsidRPr="009B4388">
        <w:t xml:space="preserve">Scikit-learn </w:t>
      </w:r>
      <w:r w:rsidRPr="009B4388">
        <w:rPr>
          <w:rtl/>
          <w:lang w:bidi="ar-SA"/>
        </w:rPr>
        <w:t xml:space="preserve">به دلایل زیر </w:t>
      </w:r>
      <w:r w:rsidRPr="009B4388">
        <w:rPr>
          <w:b/>
          <w:bCs/>
          <w:rtl/>
          <w:lang w:bidi="ar-SA"/>
        </w:rPr>
        <w:t>کفایت نمی‌کند</w:t>
      </w:r>
      <w:r w:rsidRPr="009B4388"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8"/>
        <w:gridCol w:w="5392"/>
      </w:tblGrid>
      <w:tr w:rsidR="009B4388" w:rsidRPr="009B4388" w14:paraId="69D08776" w14:textId="77777777" w:rsidTr="009B438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EC9C4D9" w14:textId="77777777" w:rsidR="009B4388" w:rsidRPr="009B4388" w:rsidRDefault="009B4388" w:rsidP="009B4388">
            <w:pPr>
              <w:bidi/>
              <w:rPr>
                <w:b/>
                <w:bCs/>
              </w:rPr>
            </w:pPr>
            <w:r w:rsidRPr="009B4388">
              <w:rPr>
                <w:b/>
                <w:bCs/>
                <w:rtl/>
                <w:lang w:bidi="ar-SA"/>
              </w:rPr>
              <w:t>مورد</w:t>
            </w:r>
          </w:p>
        </w:tc>
        <w:tc>
          <w:tcPr>
            <w:tcW w:w="0" w:type="auto"/>
            <w:vAlign w:val="center"/>
            <w:hideMark/>
          </w:tcPr>
          <w:p w14:paraId="4D91B4C3" w14:textId="77777777" w:rsidR="009B4388" w:rsidRPr="009B4388" w:rsidRDefault="009B4388" w:rsidP="009B4388">
            <w:pPr>
              <w:bidi/>
              <w:rPr>
                <w:b/>
                <w:bCs/>
              </w:rPr>
            </w:pPr>
            <w:r w:rsidRPr="009B4388">
              <w:rPr>
                <w:b/>
                <w:bCs/>
                <w:rtl/>
                <w:lang w:bidi="ar-SA"/>
              </w:rPr>
              <w:t>محدودیت فنی</w:t>
            </w:r>
          </w:p>
        </w:tc>
      </w:tr>
      <w:tr w:rsidR="009B4388" w:rsidRPr="009B4388" w14:paraId="2027AA7F" w14:textId="77777777" w:rsidTr="009B438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E9A5E9" w14:textId="77777777" w:rsidR="009B4388" w:rsidRPr="009B4388" w:rsidRDefault="009B4388" w:rsidP="009B4388">
            <w:pPr>
              <w:bidi/>
            </w:pPr>
            <w:r w:rsidRPr="009B4388">
              <w:rPr>
                <w:rFonts w:ascii="Segoe UI Emoji" w:hAnsi="Segoe UI Emoji" w:cs="Segoe UI Emoji"/>
              </w:rPr>
              <w:t>❌</w:t>
            </w:r>
            <w:r w:rsidRPr="009B4388">
              <w:t xml:space="preserve"> </w:t>
            </w:r>
            <w:r w:rsidRPr="009B4388">
              <w:rPr>
                <w:rtl/>
                <w:lang w:bidi="ar-SA"/>
              </w:rPr>
              <w:t>عدم پشتیبانی از مدل‌های</w:t>
            </w:r>
            <w:r w:rsidRPr="009B4388">
              <w:t xml:space="preserve"> Sequence-Based</w:t>
            </w:r>
          </w:p>
        </w:tc>
        <w:tc>
          <w:tcPr>
            <w:tcW w:w="0" w:type="auto"/>
            <w:vAlign w:val="center"/>
            <w:hideMark/>
          </w:tcPr>
          <w:p w14:paraId="418ED900" w14:textId="77777777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مدل‌هایی مانند</w:t>
            </w:r>
            <w:r w:rsidRPr="009B4388">
              <w:t xml:space="preserve"> LSTM</w:t>
            </w:r>
            <w:r w:rsidRPr="009B4388">
              <w:rPr>
                <w:rtl/>
                <w:lang w:bidi="ar-SA"/>
              </w:rPr>
              <w:t xml:space="preserve">، </w:t>
            </w:r>
            <w:r w:rsidRPr="009B4388">
              <w:t xml:space="preserve">GRU </w:t>
            </w:r>
            <w:r w:rsidRPr="009B4388">
              <w:rPr>
                <w:rtl/>
                <w:lang w:bidi="ar-SA"/>
              </w:rPr>
              <w:t>و</w:t>
            </w:r>
            <w:r w:rsidRPr="009B4388">
              <w:t xml:space="preserve"> Transformer </w:t>
            </w:r>
            <w:r w:rsidRPr="009B4388">
              <w:rPr>
                <w:rtl/>
                <w:lang w:bidi="ar-SA"/>
              </w:rPr>
              <w:t>در</w:t>
            </w:r>
            <w:r w:rsidRPr="009B4388">
              <w:t xml:space="preserve"> Scikit-learn </w:t>
            </w:r>
            <w:r w:rsidRPr="009B4388">
              <w:rPr>
                <w:rtl/>
                <w:lang w:bidi="ar-SA"/>
              </w:rPr>
              <w:t>پیاده‌سازی نشده‌اند</w:t>
            </w:r>
          </w:p>
        </w:tc>
      </w:tr>
      <w:tr w:rsidR="009B4388" w:rsidRPr="009B4388" w14:paraId="67767209" w14:textId="77777777" w:rsidTr="009B438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C48748" w14:textId="77777777" w:rsidR="009B4388" w:rsidRPr="009B4388" w:rsidRDefault="009B4388" w:rsidP="009B4388">
            <w:pPr>
              <w:bidi/>
            </w:pPr>
            <w:r w:rsidRPr="009B4388">
              <w:rPr>
                <w:rFonts w:ascii="Segoe UI Emoji" w:hAnsi="Segoe UI Emoji" w:cs="Segoe UI Emoji"/>
              </w:rPr>
              <w:lastRenderedPageBreak/>
              <w:t>❌</w:t>
            </w:r>
            <w:r w:rsidRPr="009B4388">
              <w:t xml:space="preserve"> </w:t>
            </w:r>
            <w:r w:rsidRPr="009B4388">
              <w:rPr>
                <w:rtl/>
                <w:lang w:bidi="ar-SA"/>
              </w:rPr>
              <w:t>ناتوانی در ساخت</w:t>
            </w:r>
            <w:r w:rsidRPr="009B4388">
              <w:t xml:space="preserve"> Sliding Windows </w:t>
            </w:r>
            <w:r w:rsidRPr="009B4388">
              <w:rPr>
                <w:rtl/>
                <w:lang w:bidi="ar-SA"/>
              </w:rPr>
              <w:t>برای داده زمانی</w:t>
            </w:r>
          </w:p>
        </w:tc>
        <w:tc>
          <w:tcPr>
            <w:tcW w:w="0" w:type="auto"/>
            <w:vAlign w:val="center"/>
            <w:hideMark/>
          </w:tcPr>
          <w:p w14:paraId="0A869107" w14:textId="77777777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فاقد ابزارهای آماده برای</w:t>
            </w:r>
            <w:r w:rsidRPr="009B4388">
              <w:t xml:space="preserve"> windowing </w:t>
            </w:r>
            <w:r w:rsidRPr="009B4388">
              <w:rPr>
                <w:rtl/>
                <w:lang w:bidi="ar-SA"/>
              </w:rPr>
              <w:t>داده‌های</w:t>
            </w:r>
            <w:r w:rsidRPr="009B4388">
              <w:t xml:space="preserve"> time series</w:t>
            </w:r>
          </w:p>
        </w:tc>
      </w:tr>
      <w:tr w:rsidR="009B4388" w:rsidRPr="009B4388" w14:paraId="54C14248" w14:textId="77777777" w:rsidTr="009B438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01C1D3" w14:textId="77777777" w:rsidR="009B4388" w:rsidRPr="009B4388" w:rsidRDefault="009B4388" w:rsidP="009B4388">
            <w:pPr>
              <w:bidi/>
            </w:pPr>
            <w:r w:rsidRPr="009B4388">
              <w:rPr>
                <w:rFonts w:ascii="Segoe UI Emoji" w:hAnsi="Segoe UI Emoji" w:cs="Segoe UI Emoji"/>
              </w:rPr>
              <w:t>❌</w:t>
            </w:r>
            <w:r w:rsidRPr="009B4388">
              <w:t xml:space="preserve"> </w:t>
            </w:r>
            <w:r w:rsidRPr="009B4388">
              <w:rPr>
                <w:rtl/>
                <w:lang w:bidi="ar-SA"/>
              </w:rPr>
              <w:t>ناتوانی در مدیریت وابستگی زمانی بین رکوردها</w:t>
            </w:r>
          </w:p>
        </w:tc>
        <w:tc>
          <w:tcPr>
            <w:tcW w:w="0" w:type="auto"/>
            <w:vAlign w:val="center"/>
            <w:hideMark/>
          </w:tcPr>
          <w:p w14:paraId="4C758D79" w14:textId="77777777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الگوریتم‌های</w:t>
            </w:r>
            <w:r w:rsidRPr="009B4388">
              <w:t xml:space="preserve"> Scikit-learn </w:t>
            </w:r>
            <w:r w:rsidRPr="009B4388">
              <w:rPr>
                <w:rtl/>
                <w:lang w:bidi="ar-SA"/>
              </w:rPr>
              <w:t>فرض می‌کنند داده‌ها مستقل‌اند</w:t>
            </w:r>
          </w:p>
        </w:tc>
      </w:tr>
      <w:tr w:rsidR="009B4388" w:rsidRPr="009B4388" w14:paraId="54FF0815" w14:textId="77777777" w:rsidTr="009B438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18B081" w14:textId="77777777" w:rsidR="009B4388" w:rsidRPr="009B4388" w:rsidRDefault="009B4388" w:rsidP="009B4388">
            <w:pPr>
              <w:bidi/>
            </w:pPr>
            <w:r w:rsidRPr="009B4388">
              <w:rPr>
                <w:rFonts w:ascii="Segoe UI Emoji" w:hAnsi="Segoe UI Emoji" w:cs="Segoe UI Emoji"/>
              </w:rPr>
              <w:t>❌</w:t>
            </w:r>
            <w:r w:rsidRPr="009B4388">
              <w:t xml:space="preserve"> </w:t>
            </w:r>
            <w:r w:rsidRPr="009B4388">
              <w:rPr>
                <w:rtl/>
                <w:lang w:bidi="ar-SA"/>
              </w:rPr>
              <w:t>پشتیبانی نکردن از</w:t>
            </w:r>
            <w:r w:rsidRPr="009B4388">
              <w:t xml:space="preserve"> GPU </w:t>
            </w:r>
            <w:r w:rsidRPr="009B4388">
              <w:rPr>
                <w:rtl/>
                <w:lang w:bidi="ar-SA"/>
              </w:rPr>
              <w:t>و موازی‌سازی مدرن</w:t>
            </w:r>
          </w:p>
        </w:tc>
        <w:tc>
          <w:tcPr>
            <w:tcW w:w="0" w:type="auto"/>
            <w:vAlign w:val="center"/>
            <w:hideMark/>
          </w:tcPr>
          <w:p w14:paraId="6F38115D" w14:textId="77777777" w:rsidR="009B4388" w:rsidRPr="009B4388" w:rsidRDefault="009B4388" w:rsidP="009B4388">
            <w:pPr>
              <w:bidi/>
            </w:pPr>
            <w:r w:rsidRPr="009B4388">
              <w:rPr>
                <w:rtl/>
                <w:lang w:bidi="ar-SA"/>
              </w:rPr>
              <w:t>زمان آموزش در داده‌های بزرگ ممکن است زیاد باشد</w:t>
            </w:r>
          </w:p>
        </w:tc>
      </w:tr>
      <w:tr w:rsidR="009B4388" w:rsidRPr="009B4388" w14:paraId="762A0BF7" w14:textId="77777777" w:rsidTr="009B438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E5EBAA" w14:textId="77777777" w:rsidR="009B4388" w:rsidRPr="009B4388" w:rsidRDefault="009B4388" w:rsidP="009B4388">
            <w:pPr>
              <w:bidi/>
            </w:pPr>
            <w:r w:rsidRPr="009B4388">
              <w:rPr>
                <w:rFonts w:ascii="Segoe UI Emoji" w:hAnsi="Segoe UI Emoji" w:cs="Segoe UI Emoji"/>
              </w:rPr>
              <w:t>❌</w:t>
            </w:r>
            <w:r w:rsidRPr="009B4388">
              <w:t xml:space="preserve"> </w:t>
            </w:r>
            <w:r w:rsidRPr="009B4388">
              <w:rPr>
                <w:rtl/>
                <w:lang w:bidi="ar-SA"/>
              </w:rPr>
              <w:t>ساختار انعطاف‌پذیر شبکه‌های عمیق</w:t>
            </w:r>
          </w:p>
        </w:tc>
        <w:tc>
          <w:tcPr>
            <w:tcW w:w="0" w:type="auto"/>
            <w:vAlign w:val="center"/>
            <w:hideMark/>
          </w:tcPr>
          <w:p w14:paraId="4D8EB106" w14:textId="77777777" w:rsidR="009B4388" w:rsidRPr="009B4388" w:rsidRDefault="009B4388" w:rsidP="009B4388">
            <w:pPr>
              <w:bidi/>
            </w:pPr>
            <w:r w:rsidRPr="009B4388">
              <w:t xml:space="preserve">Scikit-learn </w:t>
            </w:r>
            <w:r w:rsidRPr="009B4388">
              <w:rPr>
                <w:rtl/>
                <w:lang w:bidi="ar-SA"/>
              </w:rPr>
              <w:t>مدل‌های پیچیده و چند لایه را پشتیبانی نمی‌کند</w:t>
            </w:r>
          </w:p>
        </w:tc>
      </w:tr>
    </w:tbl>
    <w:p w14:paraId="461A0C4C" w14:textId="77777777" w:rsidR="009B4388" w:rsidRPr="009B4388" w:rsidRDefault="009B4388" w:rsidP="009B4388">
      <w:pPr>
        <w:bidi/>
      </w:pPr>
      <w:r w:rsidRPr="009B4388">
        <w:pict w14:anchorId="6987FEC3">
          <v:rect id="_x0000_i1155" style="width:0;height:1.5pt" o:hralign="center" o:hrstd="t" o:hr="t" fillcolor="#a0a0a0" stroked="f"/>
        </w:pict>
      </w:r>
    </w:p>
    <w:p w14:paraId="7056AC54" w14:textId="77777777" w:rsidR="009B4388" w:rsidRPr="009B4388" w:rsidRDefault="009B4388" w:rsidP="009B4388">
      <w:pPr>
        <w:bidi/>
        <w:rPr>
          <w:b/>
          <w:bCs/>
        </w:rPr>
      </w:pPr>
      <w:r w:rsidRPr="009B4388">
        <w:rPr>
          <w:rFonts w:ascii="Segoe UI Emoji" w:hAnsi="Segoe UI Emoji" w:cs="Segoe UI Emoji"/>
          <w:b/>
          <w:bCs/>
        </w:rPr>
        <w:t>📌</w:t>
      </w:r>
      <w:r w:rsidRPr="009B4388">
        <w:rPr>
          <w:b/>
          <w:bCs/>
        </w:rPr>
        <w:t xml:space="preserve"> </w:t>
      </w:r>
      <w:r w:rsidRPr="009B4388">
        <w:rPr>
          <w:b/>
          <w:bCs/>
          <w:rtl/>
          <w:lang w:bidi="ar-SA"/>
        </w:rPr>
        <w:t>نتیجه‌گیری تخصصی</w:t>
      </w:r>
      <w:r w:rsidRPr="009B4388">
        <w:rPr>
          <w:b/>
          <w:bCs/>
        </w:rPr>
        <w:t>:</w:t>
      </w:r>
    </w:p>
    <w:p w14:paraId="481E01DC" w14:textId="77777777" w:rsidR="009B4388" w:rsidRPr="009B4388" w:rsidRDefault="009B4388" w:rsidP="009B4388">
      <w:pPr>
        <w:bidi/>
      </w:pPr>
      <w:r w:rsidRPr="009B4388">
        <w:rPr>
          <w:rtl/>
          <w:lang w:bidi="ar-SA"/>
        </w:rPr>
        <w:t xml:space="preserve">در این پروژه، </w:t>
      </w:r>
      <w:r w:rsidRPr="009B4388">
        <w:t xml:space="preserve">Scikit-learn </w:t>
      </w:r>
      <w:r w:rsidRPr="009B4388">
        <w:rPr>
          <w:rtl/>
          <w:lang w:bidi="ar-SA"/>
        </w:rPr>
        <w:t>تنها برای ساخت یک مدل پایه</w:t>
      </w:r>
      <w:r w:rsidRPr="009B4388">
        <w:t xml:space="preserve"> (Baseline ML Pipeline) </w:t>
      </w:r>
      <w:r w:rsidRPr="009B4388">
        <w:rPr>
          <w:rtl/>
          <w:lang w:bidi="ar-SA"/>
        </w:rPr>
        <w:t>کاربرد دارد. جهت طراحی مدل‌های عمیق زمانی</w:t>
      </w:r>
      <w:r w:rsidRPr="009B4388">
        <w:t xml:space="preserve"> (LSTM/GRU/Transformer) </w:t>
      </w:r>
      <w:r w:rsidRPr="009B4388">
        <w:rPr>
          <w:rtl/>
          <w:lang w:bidi="ar-SA"/>
        </w:rPr>
        <w:t xml:space="preserve">که توانایی درک توالی و وابستگی زمانی داده‌ها را دارند، باید از </w:t>
      </w:r>
      <w:r w:rsidRPr="009B4388">
        <w:rPr>
          <w:b/>
          <w:bCs/>
          <w:rtl/>
          <w:lang w:bidi="ar-SA"/>
        </w:rPr>
        <w:t>کتابخانه‌های یادگیری عمیق مانند</w:t>
      </w:r>
      <w:r w:rsidRPr="009B4388">
        <w:rPr>
          <w:b/>
          <w:bCs/>
        </w:rPr>
        <w:t xml:space="preserve"> TensorFlow </w:t>
      </w:r>
      <w:r w:rsidRPr="009B4388">
        <w:rPr>
          <w:b/>
          <w:bCs/>
          <w:rtl/>
          <w:lang w:bidi="ar-SA"/>
        </w:rPr>
        <w:t>یا</w:t>
      </w:r>
      <w:r w:rsidRPr="009B4388">
        <w:rPr>
          <w:b/>
          <w:bCs/>
        </w:rPr>
        <w:t xml:space="preserve"> PyTorch</w:t>
      </w:r>
      <w:r w:rsidRPr="009B4388">
        <w:t xml:space="preserve"> </w:t>
      </w:r>
      <w:r w:rsidRPr="009B4388">
        <w:rPr>
          <w:rtl/>
          <w:lang w:bidi="ar-SA"/>
        </w:rPr>
        <w:t>استفاده شود</w:t>
      </w:r>
      <w:r w:rsidRPr="009B4388">
        <w:t>.</w:t>
      </w:r>
    </w:p>
    <w:p w14:paraId="423A2BC4" w14:textId="77777777" w:rsidR="009B4388" w:rsidRPr="009B4388" w:rsidRDefault="009B4388" w:rsidP="009B4388">
      <w:pPr>
        <w:bidi/>
      </w:pPr>
      <w:r w:rsidRPr="009B4388">
        <w:pict w14:anchorId="214563B2">
          <v:rect id="_x0000_i1156" style="width:0;height:1.5pt" o:hralign="center" o:hrstd="t" o:hr="t" fillcolor="#a0a0a0" stroked="f"/>
        </w:pict>
      </w:r>
    </w:p>
    <w:p w14:paraId="4CADC5AF" w14:textId="77777777" w:rsidR="009B4388" w:rsidRPr="009B4388" w:rsidRDefault="009B4388" w:rsidP="009B4388">
      <w:pPr>
        <w:bidi/>
        <w:rPr>
          <w:b/>
          <w:bCs/>
        </w:rPr>
      </w:pPr>
      <w:r w:rsidRPr="009B4388">
        <w:rPr>
          <w:rFonts w:ascii="Segoe UI Emoji" w:hAnsi="Segoe UI Emoji" w:cs="Segoe UI Emoji"/>
          <w:b/>
          <w:bCs/>
        </w:rPr>
        <w:t>💡</w:t>
      </w:r>
      <w:r w:rsidRPr="009B4388">
        <w:rPr>
          <w:b/>
          <w:bCs/>
        </w:rPr>
        <w:t xml:space="preserve"> </w:t>
      </w:r>
      <w:r w:rsidRPr="009B4388">
        <w:rPr>
          <w:b/>
          <w:bCs/>
          <w:rtl/>
          <w:lang w:bidi="ar-SA"/>
        </w:rPr>
        <w:t>پیشنهاد</w:t>
      </w:r>
      <w:r w:rsidRPr="009B4388">
        <w:rPr>
          <w:b/>
          <w:bCs/>
        </w:rPr>
        <w:t>:</w:t>
      </w:r>
    </w:p>
    <w:p w14:paraId="4185AF5A" w14:textId="77777777" w:rsidR="009B4388" w:rsidRPr="009B4388" w:rsidRDefault="009B4388" w:rsidP="009B4388">
      <w:pPr>
        <w:bidi/>
      </w:pPr>
      <w:r w:rsidRPr="009B4388">
        <w:rPr>
          <w:rtl/>
          <w:lang w:bidi="ar-SA"/>
        </w:rPr>
        <w:t>برای تکمیل پروژه به‌صورت حرفه‌ای، می‌توان دو مسیر موازی ایجاد کرد</w:t>
      </w:r>
      <w:r w:rsidRPr="009B4388">
        <w:t>:</w:t>
      </w:r>
    </w:p>
    <w:p w14:paraId="40A4F54C" w14:textId="349DB9A4" w:rsidR="009B4388" w:rsidRPr="009B4388" w:rsidRDefault="009B4388" w:rsidP="00663ECC">
      <w:pPr>
        <w:numPr>
          <w:ilvl w:val="0"/>
          <w:numId w:val="22"/>
        </w:numPr>
        <w:bidi/>
      </w:pPr>
      <w:r w:rsidRPr="009B4388">
        <w:rPr>
          <w:b/>
          <w:bCs/>
        </w:rPr>
        <w:t>Scikit-learn</w:t>
      </w:r>
      <w:r w:rsidR="00663ECC">
        <w:rPr>
          <w:rFonts w:hint="cs"/>
          <w:b/>
          <w:bCs/>
          <w:rtl/>
        </w:rPr>
        <w:t xml:space="preserve"> </w:t>
      </w:r>
      <w:r w:rsidRPr="009B4388">
        <w:rPr>
          <w:rtl/>
          <w:lang w:bidi="ar-SA"/>
        </w:rPr>
        <w:t>به عنوان مرجع مقایسه</w:t>
      </w:r>
      <w:r w:rsidR="00663ECC">
        <w:rPr>
          <w:rFonts w:hint="cs"/>
          <w:rtl/>
          <w:lang w:bidi="ar-SA"/>
        </w:rPr>
        <w:t xml:space="preserve"> با </w:t>
      </w:r>
      <w:r w:rsidR="00663ECC" w:rsidRPr="009B4388">
        <w:rPr>
          <w:b/>
          <w:bCs/>
        </w:rPr>
        <w:t>Baseline ML Modeling</w:t>
      </w:r>
    </w:p>
    <w:p w14:paraId="13634A24" w14:textId="77777777" w:rsidR="009B4388" w:rsidRPr="009B4388" w:rsidRDefault="009B4388" w:rsidP="009B4388">
      <w:pPr>
        <w:numPr>
          <w:ilvl w:val="0"/>
          <w:numId w:val="22"/>
        </w:numPr>
        <w:bidi/>
      </w:pPr>
      <w:r w:rsidRPr="009B4388">
        <w:rPr>
          <w:b/>
          <w:bCs/>
        </w:rPr>
        <w:t xml:space="preserve">Advanced Deep Sequence Modeling </w:t>
      </w:r>
      <w:r w:rsidRPr="009B4388">
        <w:rPr>
          <w:b/>
          <w:bCs/>
          <w:rtl/>
          <w:lang w:bidi="ar-SA"/>
        </w:rPr>
        <w:t>با</w:t>
      </w:r>
      <w:r w:rsidRPr="009B4388">
        <w:rPr>
          <w:b/>
          <w:bCs/>
        </w:rPr>
        <w:t xml:space="preserve"> PyTorch </w:t>
      </w:r>
      <w:r w:rsidRPr="009B4388">
        <w:rPr>
          <w:b/>
          <w:bCs/>
          <w:rtl/>
          <w:lang w:bidi="ar-SA"/>
        </w:rPr>
        <w:t>یا</w:t>
      </w:r>
      <w:r w:rsidRPr="009B4388">
        <w:rPr>
          <w:b/>
          <w:bCs/>
        </w:rPr>
        <w:t xml:space="preserve"> TensorFlow</w:t>
      </w:r>
    </w:p>
    <w:p w14:paraId="24CC3150" w14:textId="77777777" w:rsidR="004D2E84" w:rsidRPr="009B4388" w:rsidRDefault="004D2E84" w:rsidP="009B4388">
      <w:pPr>
        <w:bidi/>
      </w:pPr>
    </w:p>
    <w:sectPr w:rsidR="004D2E84" w:rsidRPr="009B4388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209C7" w14:textId="77777777" w:rsidR="0058639A" w:rsidRDefault="0058639A" w:rsidP="001B2CC0">
      <w:pPr>
        <w:spacing w:after="0" w:line="240" w:lineRule="auto"/>
      </w:pPr>
      <w:r>
        <w:separator/>
      </w:r>
    </w:p>
  </w:endnote>
  <w:endnote w:type="continuationSeparator" w:id="0">
    <w:p w14:paraId="5B3B7C40" w14:textId="77777777" w:rsidR="0058639A" w:rsidRDefault="0058639A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4ACFD" w14:textId="77777777" w:rsidR="0058639A" w:rsidRDefault="0058639A" w:rsidP="001B2CC0">
      <w:pPr>
        <w:spacing w:after="0" w:line="240" w:lineRule="auto"/>
      </w:pPr>
      <w:r>
        <w:separator/>
      </w:r>
    </w:p>
  </w:footnote>
  <w:footnote w:type="continuationSeparator" w:id="0">
    <w:p w14:paraId="17710661" w14:textId="77777777" w:rsidR="0058639A" w:rsidRDefault="0058639A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5012C"/>
    <w:multiLevelType w:val="multilevel"/>
    <w:tmpl w:val="65E6A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E9778E"/>
    <w:multiLevelType w:val="multilevel"/>
    <w:tmpl w:val="8678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4830F1"/>
    <w:multiLevelType w:val="multilevel"/>
    <w:tmpl w:val="6EFA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5E79A8"/>
    <w:multiLevelType w:val="hybridMultilevel"/>
    <w:tmpl w:val="352A0A46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904671"/>
    <w:multiLevelType w:val="multilevel"/>
    <w:tmpl w:val="433E1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397CB3"/>
    <w:multiLevelType w:val="multilevel"/>
    <w:tmpl w:val="74541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19715A"/>
    <w:multiLevelType w:val="hybridMultilevel"/>
    <w:tmpl w:val="D6A2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EE3ED5"/>
    <w:multiLevelType w:val="multilevel"/>
    <w:tmpl w:val="62387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DC5B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1B12D5"/>
    <w:multiLevelType w:val="multilevel"/>
    <w:tmpl w:val="59B26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47C52"/>
    <w:multiLevelType w:val="multilevel"/>
    <w:tmpl w:val="38F4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002516"/>
    <w:multiLevelType w:val="multilevel"/>
    <w:tmpl w:val="F1087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430AB1"/>
    <w:multiLevelType w:val="multilevel"/>
    <w:tmpl w:val="C42E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48E64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E452ED3"/>
    <w:multiLevelType w:val="hybridMultilevel"/>
    <w:tmpl w:val="258CE52E"/>
    <w:lvl w:ilvl="0" w:tplc="B10EEF04">
      <w:start w:val="1"/>
      <w:numFmt w:val="decimalFullWidth"/>
      <w:lvlText w:val="%1-"/>
      <w:lvlJc w:val="left"/>
      <w:pPr>
        <w:ind w:left="63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546EAB"/>
    <w:multiLevelType w:val="multilevel"/>
    <w:tmpl w:val="B3F42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6894644">
    <w:abstractNumId w:val="13"/>
  </w:num>
  <w:num w:numId="2" w16cid:durableId="119811046">
    <w:abstractNumId w:val="5"/>
  </w:num>
  <w:num w:numId="3" w16cid:durableId="1926378852">
    <w:abstractNumId w:val="20"/>
  </w:num>
  <w:num w:numId="4" w16cid:durableId="548567813">
    <w:abstractNumId w:val="18"/>
  </w:num>
  <w:num w:numId="5" w16cid:durableId="1724477798">
    <w:abstractNumId w:val="0"/>
  </w:num>
  <w:num w:numId="6" w16cid:durableId="2008165675">
    <w:abstractNumId w:val="19"/>
  </w:num>
  <w:num w:numId="7" w16cid:durableId="618922735">
    <w:abstractNumId w:val="11"/>
  </w:num>
  <w:num w:numId="8" w16cid:durableId="2030375456">
    <w:abstractNumId w:val="4"/>
  </w:num>
  <w:num w:numId="9" w16cid:durableId="1684550442">
    <w:abstractNumId w:val="2"/>
  </w:num>
  <w:num w:numId="10" w16cid:durableId="786776162">
    <w:abstractNumId w:val="15"/>
  </w:num>
  <w:num w:numId="11" w16cid:durableId="83651182">
    <w:abstractNumId w:val="9"/>
  </w:num>
  <w:num w:numId="12" w16cid:durableId="1851289052">
    <w:abstractNumId w:val="14"/>
  </w:num>
  <w:num w:numId="13" w16cid:durableId="237057842">
    <w:abstractNumId w:val="16"/>
  </w:num>
  <w:num w:numId="14" w16cid:durableId="66849583">
    <w:abstractNumId w:val="10"/>
  </w:num>
  <w:num w:numId="15" w16cid:durableId="1664233697">
    <w:abstractNumId w:val="17"/>
  </w:num>
  <w:num w:numId="16" w16cid:durableId="399790172">
    <w:abstractNumId w:val="8"/>
  </w:num>
  <w:num w:numId="17" w16cid:durableId="1941570703">
    <w:abstractNumId w:val="1"/>
  </w:num>
  <w:num w:numId="18" w16cid:durableId="596597018">
    <w:abstractNumId w:val="6"/>
  </w:num>
  <w:num w:numId="19" w16cid:durableId="1102459437">
    <w:abstractNumId w:val="21"/>
  </w:num>
  <w:num w:numId="20" w16cid:durableId="1491868086">
    <w:abstractNumId w:val="3"/>
  </w:num>
  <w:num w:numId="21" w16cid:durableId="855655192">
    <w:abstractNumId w:val="7"/>
  </w:num>
  <w:num w:numId="22" w16cid:durableId="18034265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012D3"/>
    <w:rsid w:val="000536EB"/>
    <w:rsid w:val="00103AB1"/>
    <w:rsid w:val="00110F26"/>
    <w:rsid w:val="001204FB"/>
    <w:rsid w:val="00127814"/>
    <w:rsid w:val="001441AB"/>
    <w:rsid w:val="00181473"/>
    <w:rsid w:val="001A0D01"/>
    <w:rsid w:val="001B2CC0"/>
    <w:rsid w:val="001F5E81"/>
    <w:rsid w:val="00213650"/>
    <w:rsid w:val="002C2E2B"/>
    <w:rsid w:val="003E0CA4"/>
    <w:rsid w:val="00435DF0"/>
    <w:rsid w:val="00480390"/>
    <w:rsid w:val="004B7F36"/>
    <w:rsid w:val="004D2E84"/>
    <w:rsid w:val="004D5D42"/>
    <w:rsid w:val="005173C9"/>
    <w:rsid w:val="005235AD"/>
    <w:rsid w:val="005254B7"/>
    <w:rsid w:val="00560757"/>
    <w:rsid w:val="0058639A"/>
    <w:rsid w:val="005D74F6"/>
    <w:rsid w:val="0062266B"/>
    <w:rsid w:val="00663ECC"/>
    <w:rsid w:val="00691DD0"/>
    <w:rsid w:val="006A0E4D"/>
    <w:rsid w:val="006B2491"/>
    <w:rsid w:val="006C4112"/>
    <w:rsid w:val="00743BCE"/>
    <w:rsid w:val="007D31FC"/>
    <w:rsid w:val="007F31C9"/>
    <w:rsid w:val="00815D5B"/>
    <w:rsid w:val="0084311A"/>
    <w:rsid w:val="00882A55"/>
    <w:rsid w:val="008D71FF"/>
    <w:rsid w:val="00900AE1"/>
    <w:rsid w:val="009055E0"/>
    <w:rsid w:val="00997318"/>
    <w:rsid w:val="009B4388"/>
    <w:rsid w:val="009E46EC"/>
    <w:rsid w:val="009F44BE"/>
    <w:rsid w:val="00A978C4"/>
    <w:rsid w:val="00B07B9C"/>
    <w:rsid w:val="00B41CC4"/>
    <w:rsid w:val="00B7575E"/>
    <w:rsid w:val="00B83EAB"/>
    <w:rsid w:val="00BA7006"/>
    <w:rsid w:val="00BD0A66"/>
    <w:rsid w:val="00C02324"/>
    <w:rsid w:val="00C14D5F"/>
    <w:rsid w:val="00CB74B2"/>
    <w:rsid w:val="00D03ED9"/>
    <w:rsid w:val="00D22467"/>
    <w:rsid w:val="00E05A27"/>
    <w:rsid w:val="00E24E76"/>
    <w:rsid w:val="00E32EEC"/>
    <w:rsid w:val="00E46874"/>
    <w:rsid w:val="00E72CCA"/>
    <w:rsid w:val="00EA1ECC"/>
    <w:rsid w:val="00EE4272"/>
    <w:rsid w:val="00EF6840"/>
    <w:rsid w:val="00F51EBD"/>
    <w:rsid w:val="00F71CB3"/>
    <w:rsid w:val="00F93299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43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78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2C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72CC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78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character" w:styleId="FollowedHyperlink">
    <w:name w:val="FollowedHyperlink"/>
    <w:basedOn w:val="DefaultParagraphFont"/>
    <w:uiPriority w:val="99"/>
    <w:semiHidden/>
    <w:unhideWhenUsed/>
    <w:rsid w:val="00A978C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B4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B438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fa-IR"/>
    </w:rPr>
  </w:style>
  <w:style w:type="paragraph" w:styleId="NoSpacing">
    <w:name w:val="No Spacing"/>
    <w:uiPriority w:val="1"/>
    <w:qFormat/>
    <w:rsid w:val="009B4388"/>
    <w:pPr>
      <w:spacing w:after="0" w:line="240" w:lineRule="auto"/>
    </w:pPr>
    <w:rPr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3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59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42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028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4971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964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075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8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30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83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474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118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542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7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8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600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73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62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264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253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324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586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71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65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38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68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6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01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6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862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1773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420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233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33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019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51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02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2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6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9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7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17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3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9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6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61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6431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2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74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93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834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898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53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01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316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82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24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3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02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99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6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932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3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50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35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053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802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2088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569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3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2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25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6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170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314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963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1724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454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5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7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6839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90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1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71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2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323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76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5178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2579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91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9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088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985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6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89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85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4084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951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8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9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4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9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33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8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2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903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606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961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249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89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0ECAB4-4134-490B-B150-675967A46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5</Pages>
  <Words>948</Words>
  <Characters>54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7</cp:revision>
  <cp:lastPrinted>2025-06-03T16:17:00Z</cp:lastPrinted>
  <dcterms:created xsi:type="dcterms:W3CDTF">2025-07-03T08:31:00Z</dcterms:created>
  <dcterms:modified xsi:type="dcterms:W3CDTF">2025-07-20T07:04:00Z</dcterms:modified>
</cp:coreProperties>
</file>